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943F9" w14:textId="77777777" w:rsidR="00D34C49" w:rsidRDefault="00412E69">
      <w:pPr>
        <w:spacing w:before="0" w:after="0" w:line="216" w:lineRule="auto"/>
        <w:ind w:left="5637" w:firstLine="0"/>
        <w:jc w:val="right"/>
      </w:pPr>
      <w:r>
        <w:rPr>
          <w:noProof/>
          <w:color w:val="000000"/>
          <w:sz w:val="22"/>
        </w:rPr>
        <mc:AlternateContent>
          <mc:Choice Requires="wpg">
            <w:drawing>
              <wp:anchor distT="0" distB="0" distL="114300" distR="114300" simplePos="0" relativeHeight="251658240" behindDoc="0" locked="0" layoutInCell="1" allowOverlap="1" wp14:anchorId="75EAE9CE" wp14:editId="501875F3">
                <wp:simplePos x="0" y="0"/>
                <wp:positionH relativeFrom="column">
                  <wp:posOffset>-4</wp:posOffset>
                </wp:positionH>
                <wp:positionV relativeFrom="paragraph">
                  <wp:posOffset>83351</wp:posOffset>
                </wp:positionV>
                <wp:extent cx="3340557" cy="621576"/>
                <wp:effectExtent l="0" t="0" r="0" b="0"/>
                <wp:wrapSquare wrapText="bothSides"/>
                <wp:docPr id="1313" name="Group 1313"/>
                <wp:cNvGraphicFramePr/>
                <a:graphic xmlns:a="http://schemas.openxmlformats.org/drawingml/2006/main">
                  <a:graphicData uri="http://schemas.microsoft.com/office/word/2010/wordprocessingGroup">
                    <wpg:wgp>
                      <wpg:cNvGrpSpPr/>
                      <wpg:grpSpPr>
                        <a:xfrm>
                          <a:off x="0" y="0"/>
                          <a:ext cx="3340557" cy="621576"/>
                          <a:chOff x="0" y="0"/>
                          <a:chExt cx="3340557" cy="621576"/>
                        </a:xfrm>
                      </wpg:grpSpPr>
                      <wps:wsp>
                        <wps:cNvPr id="8" name="Shape 8"/>
                        <wps:cNvSpPr/>
                        <wps:spPr>
                          <a:xfrm>
                            <a:off x="0" y="0"/>
                            <a:ext cx="3340557" cy="621576"/>
                          </a:xfrm>
                          <a:custGeom>
                            <a:avLst/>
                            <a:gdLst/>
                            <a:ahLst/>
                            <a:cxnLst/>
                            <a:rect l="0" t="0" r="0" b="0"/>
                            <a:pathLst>
                              <a:path w="3340557" h="621576">
                                <a:moveTo>
                                  <a:pt x="0" y="0"/>
                                </a:moveTo>
                                <a:lnTo>
                                  <a:pt x="2949486" y="0"/>
                                </a:lnTo>
                                <a:cubicBezTo>
                                  <a:pt x="2980906" y="0"/>
                                  <a:pt x="3010154" y="15570"/>
                                  <a:pt x="3027705" y="41643"/>
                                </a:cubicBezTo>
                                <a:cubicBezTo>
                                  <a:pt x="3027705" y="41643"/>
                                  <a:pt x="3319145" y="474649"/>
                                  <a:pt x="3319145" y="474649"/>
                                </a:cubicBezTo>
                                <a:cubicBezTo>
                                  <a:pt x="3338652" y="503631"/>
                                  <a:pt x="3340557" y="540779"/>
                                  <a:pt x="3324149" y="571602"/>
                                </a:cubicBezTo>
                                <a:cubicBezTo>
                                  <a:pt x="3307740" y="602425"/>
                                  <a:pt x="3275851" y="621576"/>
                                  <a:pt x="3240926" y="621576"/>
                                </a:cubicBezTo>
                                <a:lnTo>
                                  <a:pt x="0" y="621576"/>
                                </a:lnTo>
                                <a:lnTo>
                                  <a:pt x="0" y="0"/>
                                </a:lnTo>
                                <a:close/>
                              </a:path>
                            </a:pathLst>
                          </a:custGeom>
                          <a:ln w="0" cap="flat">
                            <a:miter lim="127000"/>
                          </a:ln>
                        </wps:spPr>
                        <wps:style>
                          <a:lnRef idx="0">
                            <a:srgbClr val="000000">
                              <a:alpha val="0"/>
                            </a:srgbClr>
                          </a:lnRef>
                          <a:fillRef idx="1">
                            <a:srgbClr val="ACACAC"/>
                          </a:fillRef>
                          <a:effectRef idx="0">
                            <a:scrgbClr r="0" g="0" b="0"/>
                          </a:effectRef>
                          <a:fontRef idx="none"/>
                        </wps:style>
                        <wps:bodyPr/>
                      </wps:wsp>
                      <wps:wsp>
                        <wps:cNvPr id="1590" name="Shape 1590"/>
                        <wps:cNvSpPr/>
                        <wps:spPr>
                          <a:xfrm>
                            <a:off x="10477" y="10477"/>
                            <a:ext cx="684225" cy="600622"/>
                          </a:xfrm>
                          <a:custGeom>
                            <a:avLst/>
                            <a:gdLst/>
                            <a:ahLst/>
                            <a:cxnLst/>
                            <a:rect l="0" t="0" r="0" b="0"/>
                            <a:pathLst>
                              <a:path w="684225" h="600622">
                                <a:moveTo>
                                  <a:pt x="0" y="0"/>
                                </a:moveTo>
                                <a:lnTo>
                                  <a:pt x="684225" y="0"/>
                                </a:lnTo>
                                <a:lnTo>
                                  <a:pt x="684225" y="600622"/>
                                </a:lnTo>
                                <a:lnTo>
                                  <a:pt x="0" y="600622"/>
                                </a:lnTo>
                                <a:lnTo>
                                  <a:pt x="0" y="0"/>
                                </a:lnTo>
                              </a:path>
                            </a:pathLst>
                          </a:custGeom>
                          <a:ln w="0" cap="flat">
                            <a:miter lim="127000"/>
                          </a:ln>
                        </wps:spPr>
                        <wps:style>
                          <a:lnRef idx="0">
                            <a:srgbClr val="000000">
                              <a:alpha val="0"/>
                            </a:srgbClr>
                          </a:lnRef>
                          <a:fillRef idx="1">
                            <a:srgbClr val="FFD81E"/>
                          </a:fillRef>
                          <a:effectRef idx="0">
                            <a:scrgbClr r="0" g="0" b="0"/>
                          </a:effectRef>
                          <a:fontRef idx="none"/>
                        </wps:style>
                        <wps:bodyPr/>
                      </wps:wsp>
                      <wps:wsp>
                        <wps:cNvPr id="11" name="Shape 11"/>
                        <wps:cNvSpPr/>
                        <wps:spPr>
                          <a:xfrm>
                            <a:off x="705167" y="10477"/>
                            <a:ext cx="2624290" cy="600622"/>
                          </a:xfrm>
                          <a:custGeom>
                            <a:avLst/>
                            <a:gdLst/>
                            <a:ahLst/>
                            <a:cxnLst/>
                            <a:rect l="0" t="0" r="0" b="0"/>
                            <a:pathLst>
                              <a:path w="2624290" h="600622">
                                <a:moveTo>
                                  <a:pt x="0" y="0"/>
                                </a:moveTo>
                                <a:lnTo>
                                  <a:pt x="2244319" y="0"/>
                                </a:lnTo>
                                <a:cubicBezTo>
                                  <a:pt x="2272208" y="0"/>
                                  <a:pt x="2298268" y="13881"/>
                                  <a:pt x="2313851" y="37008"/>
                                </a:cubicBezTo>
                                <a:lnTo>
                                  <a:pt x="2605291" y="470015"/>
                                </a:lnTo>
                                <a:cubicBezTo>
                                  <a:pt x="2622575" y="495719"/>
                                  <a:pt x="2624290" y="528854"/>
                                  <a:pt x="2609736" y="556197"/>
                                </a:cubicBezTo>
                                <a:cubicBezTo>
                                  <a:pt x="2595182" y="583540"/>
                                  <a:pt x="2566734" y="600622"/>
                                  <a:pt x="2535758" y="600622"/>
                                </a:cubicBezTo>
                                <a:lnTo>
                                  <a:pt x="0" y="60062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2" name="Shape 12"/>
                        <wps:cNvSpPr/>
                        <wps:spPr>
                          <a:xfrm>
                            <a:off x="1682940" y="94284"/>
                            <a:ext cx="1557985" cy="433007"/>
                          </a:xfrm>
                          <a:custGeom>
                            <a:avLst/>
                            <a:gdLst/>
                            <a:ahLst/>
                            <a:cxnLst/>
                            <a:rect l="0" t="0" r="0" b="0"/>
                            <a:pathLst>
                              <a:path w="1557985" h="433007">
                                <a:moveTo>
                                  <a:pt x="0" y="0"/>
                                </a:moveTo>
                                <a:lnTo>
                                  <a:pt x="1266546" y="0"/>
                                </a:lnTo>
                                <a:lnTo>
                                  <a:pt x="1557985" y="433007"/>
                                </a:lnTo>
                                <a:lnTo>
                                  <a:pt x="0" y="433007"/>
                                </a:lnTo>
                                <a:lnTo>
                                  <a:pt x="0" y="0"/>
                                </a:lnTo>
                                <a:close/>
                              </a:path>
                            </a:pathLst>
                          </a:custGeom>
                          <a:ln w="0" cap="flat">
                            <a:miter lim="127000"/>
                          </a:ln>
                        </wps:spPr>
                        <wps:style>
                          <a:lnRef idx="0">
                            <a:srgbClr val="000000">
                              <a:alpha val="0"/>
                            </a:srgbClr>
                          </a:lnRef>
                          <a:fillRef idx="1">
                            <a:srgbClr val="39365F"/>
                          </a:fillRef>
                          <a:effectRef idx="0">
                            <a:scrgbClr r="0" g="0" b="0"/>
                          </a:effectRef>
                          <a:fontRef idx="none"/>
                        </wps:style>
                        <wps:bodyPr/>
                      </wps:wsp>
                      <wps:wsp>
                        <wps:cNvPr id="13" name="Shape 13"/>
                        <wps:cNvSpPr/>
                        <wps:spPr>
                          <a:xfrm>
                            <a:off x="2029663" y="240614"/>
                            <a:ext cx="62198" cy="140335"/>
                          </a:xfrm>
                          <a:custGeom>
                            <a:avLst/>
                            <a:gdLst/>
                            <a:ahLst/>
                            <a:cxnLst/>
                            <a:rect l="0" t="0" r="0" b="0"/>
                            <a:pathLst>
                              <a:path w="62198" h="140335">
                                <a:moveTo>
                                  <a:pt x="51054" y="0"/>
                                </a:moveTo>
                                <a:lnTo>
                                  <a:pt x="62198" y="0"/>
                                </a:lnTo>
                                <a:lnTo>
                                  <a:pt x="62198" y="42212"/>
                                </a:lnTo>
                                <a:lnTo>
                                  <a:pt x="44755" y="92443"/>
                                </a:lnTo>
                                <a:lnTo>
                                  <a:pt x="62198" y="92443"/>
                                </a:lnTo>
                                <a:lnTo>
                                  <a:pt x="62198" y="115506"/>
                                </a:lnTo>
                                <a:lnTo>
                                  <a:pt x="37059" y="115506"/>
                                </a:lnTo>
                                <a:lnTo>
                                  <a:pt x="28588" y="140335"/>
                                </a:lnTo>
                                <a:lnTo>
                                  <a:pt x="0" y="140335"/>
                                </a:lnTo>
                                <a:lnTo>
                                  <a:pt x="5105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4" name="Shape 14"/>
                        <wps:cNvSpPr/>
                        <wps:spPr>
                          <a:xfrm>
                            <a:off x="1938134" y="240614"/>
                            <a:ext cx="100724" cy="140335"/>
                          </a:xfrm>
                          <a:custGeom>
                            <a:avLst/>
                            <a:gdLst/>
                            <a:ahLst/>
                            <a:cxnLst/>
                            <a:rect l="0" t="0" r="0" b="0"/>
                            <a:pathLst>
                              <a:path w="100724" h="140335">
                                <a:moveTo>
                                  <a:pt x="0" y="0"/>
                                </a:moveTo>
                                <a:lnTo>
                                  <a:pt x="100724" y="0"/>
                                </a:lnTo>
                                <a:lnTo>
                                  <a:pt x="100724" y="24447"/>
                                </a:lnTo>
                                <a:lnTo>
                                  <a:pt x="64059" y="24447"/>
                                </a:lnTo>
                                <a:lnTo>
                                  <a:pt x="64059" y="140335"/>
                                </a:lnTo>
                                <a:lnTo>
                                  <a:pt x="36665" y="140335"/>
                                </a:lnTo>
                                <a:lnTo>
                                  <a:pt x="36665" y="24447"/>
                                </a:lnTo>
                                <a:lnTo>
                                  <a:pt x="0" y="2444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 name="Shape 15"/>
                        <wps:cNvSpPr/>
                        <wps:spPr>
                          <a:xfrm>
                            <a:off x="1824012" y="239433"/>
                            <a:ext cx="103289" cy="142697"/>
                          </a:xfrm>
                          <a:custGeom>
                            <a:avLst/>
                            <a:gdLst/>
                            <a:ahLst/>
                            <a:cxnLst/>
                            <a:rect l="0" t="0" r="0" b="0"/>
                            <a:pathLst>
                              <a:path w="103289" h="142697">
                                <a:moveTo>
                                  <a:pt x="54407" y="0"/>
                                </a:moveTo>
                                <a:cubicBezTo>
                                  <a:pt x="73724" y="0"/>
                                  <a:pt x="87719" y="4725"/>
                                  <a:pt x="99733" y="16358"/>
                                </a:cubicBezTo>
                                <a:lnTo>
                                  <a:pt x="82398" y="33503"/>
                                </a:lnTo>
                                <a:cubicBezTo>
                                  <a:pt x="73520" y="25032"/>
                                  <a:pt x="62878" y="23850"/>
                                  <a:pt x="53619" y="23850"/>
                                </a:cubicBezTo>
                                <a:cubicBezTo>
                                  <a:pt x="39027" y="23850"/>
                                  <a:pt x="31940" y="31928"/>
                                  <a:pt x="31940" y="41580"/>
                                </a:cubicBezTo>
                                <a:cubicBezTo>
                                  <a:pt x="31940" y="45136"/>
                                  <a:pt x="33122" y="48882"/>
                                  <a:pt x="36068" y="51638"/>
                                </a:cubicBezTo>
                                <a:cubicBezTo>
                                  <a:pt x="38837" y="54204"/>
                                  <a:pt x="43371" y="56362"/>
                                  <a:pt x="49086" y="57162"/>
                                </a:cubicBezTo>
                                <a:lnTo>
                                  <a:pt x="65634" y="59525"/>
                                </a:lnTo>
                                <a:cubicBezTo>
                                  <a:pt x="78448" y="61290"/>
                                  <a:pt x="86538" y="64846"/>
                                  <a:pt x="92443" y="70358"/>
                                </a:cubicBezTo>
                                <a:cubicBezTo>
                                  <a:pt x="99936" y="77457"/>
                                  <a:pt x="103289" y="87706"/>
                                  <a:pt x="103289" y="100127"/>
                                </a:cubicBezTo>
                                <a:cubicBezTo>
                                  <a:pt x="103289" y="127330"/>
                                  <a:pt x="80620" y="142697"/>
                                  <a:pt x="51245" y="142697"/>
                                </a:cubicBezTo>
                                <a:cubicBezTo>
                                  <a:pt x="29959" y="142697"/>
                                  <a:pt x="13805" y="138176"/>
                                  <a:pt x="0" y="124181"/>
                                </a:cubicBezTo>
                                <a:lnTo>
                                  <a:pt x="17742" y="106438"/>
                                </a:lnTo>
                                <a:cubicBezTo>
                                  <a:pt x="26607" y="115303"/>
                                  <a:pt x="38633" y="118263"/>
                                  <a:pt x="51651" y="118263"/>
                                </a:cubicBezTo>
                                <a:cubicBezTo>
                                  <a:pt x="67805" y="118263"/>
                                  <a:pt x="76479" y="112154"/>
                                  <a:pt x="76479" y="100914"/>
                                </a:cubicBezTo>
                                <a:cubicBezTo>
                                  <a:pt x="76479" y="95986"/>
                                  <a:pt x="75095" y="91846"/>
                                  <a:pt x="72149" y="89091"/>
                                </a:cubicBezTo>
                                <a:cubicBezTo>
                                  <a:pt x="69380" y="86525"/>
                                  <a:pt x="66231" y="85141"/>
                                  <a:pt x="59728" y="84163"/>
                                </a:cubicBezTo>
                                <a:lnTo>
                                  <a:pt x="42774" y="81800"/>
                                </a:lnTo>
                                <a:cubicBezTo>
                                  <a:pt x="30747" y="80023"/>
                                  <a:pt x="21882" y="76276"/>
                                  <a:pt x="15570" y="70168"/>
                                </a:cubicBezTo>
                                <a:cubicBezTo>
                                  <a:pt x="8877" y="63462"/>
                                  <a:pt x="5525" y="54407"/>
                                  <a:pt x="5525" y="42570"/>
                                </a:cubicBezTo>
                                <a:cubicBezTo>
                                  <a:pt x="5525" y="17538"/>
                                  <a:pt x="24054" y="0"/>
                                  <a:pt x="54407"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6" name="Shape 16"/>
                        <wps:cNvSpPr/>
                        <wps:spPr>
                          <a:xfrm>
                            <a:off x="2167827" y="240614"/>
                            <a:ext cx="50260" cy="140335"/>
                          </a:xfrm>
                          <a:custGeom>
                            <a:avLst/>
                            <a:gdLst/>
                            <a:ahLst/>
                            <a:cxnLst/>
                            <a:rect l="0" t="0" r="0" b="0"/>
                            <a:pathLst>
                              <a:path w="50260" h="140335">
                                <a:moveTo>
                                  <a:pt x="0" y="0"/>
                                </a:moveTo>
                                <a:lnTo>
                                  <a:pt x="50260" y="0"/>
                                </a:lnTo>
                                <a:lnTo>
                                  <a:pt x="50260" y="24447"/>
                                </a:lnTo>
                                <a:lnTo>
                                  <a:pt x="27394" y="24447"/>
                                </a:lnTo>
                                <a:lnTo>
                                  <a:pt x="27394" y="61493"/>
                                </a:lnTo>
                                <a:lnTo>
                                  <a:pt x="50260" y="61493"/>
                                </a:lnTo>
                                <a:lnTo>
                                  <a:pt x="50260" y="90803"/>
                                </a:lnTo>
                                <a:lnTo>
                                  <a:pt x="47104" y="84353"/>
                                </a:lnTo>
                                <a:lnTo>
                                  <a:pt x="27394" y="84353"/>
                                </a:lnTo>
                                <a:lnTo>
                                  <a:pt x="27394" y="140335"/>
                                </a:lnTo>
                                <a:lnTo>
                                  <a:pt x="0" y="14033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7" name="Shape 17"/>
                        <wps:cNvSpPr/>
                        <wps:spPr>
                          <a:xfrm>
                            <a:off x="2091862" y="240614"/>
                            <a:ext cx="61588" cy="140335"/>
                          </a:xfrm>
                          <a:custGeom>
                            <a:avLst/>
                            <a:gdLst/>
                            <a:ahLst/>
                            <a:cxnLst/>
                            <a:rect l="0" t="0" r="0" b="0"/>
                            <a:pathLst>
                              <a:path w="61588" h="140335">
                                <a:moveTo>
                                  <a:pt x="0" y="0"/>
                                </a:moveTo>
                                <a:lnTo>
                                  <a:pt x="10344" y="0"/>
                                </a:lnTo>
                                <a:lnTo>
                                  <a:pt x="61588" y="140335"/>
                                </a:lnTo>
                                <a:lnTo>
                                  <a:pt x="33013" y="140335"/>
                                </a:lnTo>
                                <a:lnTo>
                                  <a:pt x="24733" y="115506"/>
                                </a:lnTo>
                                <a:lnTo>
                                  <a:pt x="0" y="115506"/>
                                </a:lnTo>
                                <a:lnTo>
                                  <a:pt x="0" y="92443"/>
                                </a:lnTo>
                                <a:lnTo>
                                  <a:pt x="17443" y="92443"/>
                                </a:lnTo>
                                <a:lnTo>
                                  <a:pt x="286" y="41389"/>
                                </a:lnTo>
                                <a:lnTo>
                                  <a:pt x="0" y="422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8" name="Shape 18"/>
                        <wps:cNvSpPr/>
                        <wps:spPr>
                          <a:xfrm>
                            <a:off x="2402357" y="240614"/>
                            <a:ext cx="50260" cy="140335"/>
                          </a:xfrm>
                          <a:custGeom>
                            <a:avLst/>
                            <a:gdLst/>
                            <a:ahLst/>
                            <a:cxnLst/>
                            <a:rect l="0" t="0" r="0" b="0"/>
                            <a:pathLst>
                              <a:path w="50260" h="140335">
                                <a:moveTo>
                                  <a:pt x="0" y="0"/>
                                </a:moveTo>
                                <a:lnTo>
                                  <a:pt x="50260" y="0"/>
                                </a:lnTo>
                                <a:lnTo>
                                  <a:pt x="50260" y="24447"/>
                                </a:lnTo>
                                <a:lnTo>
                                  <a:pt x="27394" y="24447"/>
                                </a:lnTo>
                                <a:lnTo>
                                  <a:pt x="27394" y="61493"/>
                                </a:lnTo>
                                <a:lnTo>
                                  <a:pt x="50260" y="61493"/>
                                </a:lnTo>
                                <a:lnTo>
                                  <a:pt x="50260" y="90803"/>
                                </a:lnTo>
                                <a:lnTo>
                                  <a:pt x="47104" y="84353"/>
                                </a:lnTo>
                                <a:lnTo>
                                  <a:pt x="27394" y="84353"/>
                                </a:lnTo>
                                <a:lnTo>
                                  <a:pt x="27394" y="140335"/>
                                </a:lnTo>
                                <a:lnTo>
                                  <a:pt x="0" y="14033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 name="Shape 19"/>
                        <wps:cNvSpPr/>
                        <wps:spPr>
                          <a:xfrm>
                            <a:off x="2280247" y="240614"/>
                            <a:ext cx="100711" cy="140335"/>
                          </a:xfrm>
                          <a:custGeom>
                            <a:avLst/>
                            <a:gdLst/>
                            <a:ahLst/>
                            <a:cxnLst/>
                            <a:rect l="0" t="0" r="0" b="0"/>
                            <a:pathLst>
                              <a:path w="100711" h="140335">
                                <a:moveTo>
                                  <a:pt x="0" y="0"/>
                                </a:moveTo>
                                <a:lnTo>
                                  <a:pt x="100711" y="0"/>
                                </a:lnTo>
                                <a:lnTo>
                                  <a:pt x="100711" y="24447"/>
                                </a:lnTo>
                                <a:lnTo>
                                  <a:pt x="64059" y="24447"/>
                                </a:lnTo>
                                <a:lnTo>
                                  <a:pt x="64059" y="140335"/>
                                </a:lnTo>
                                <a:lnTo>
                                  <a:pt x="36652" y="140335"/>
                                </a:lnTo>
                                <a:lnTo>
                                  <a:pt x="36652" y="24447"/>
                                </a:lnTo>
                                <a:lnTo>
                                  <a:pt x="0" y="2444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 name="Shape 20"/>
                        <wps:cNvSpPr/>
                        <wps:spPr>
                          <a:xfrm>
                            <a:off x="2218087" y="240614"/>
                            <a:ext cx="55975" cy="140335"/>
                          </a:xfrm>
                          <a:custGeom>
                            <a:avLst/>
                            <a:gdLst/>
                            <a:ahLst/>
                            <a:cxnLst/>
                            <a:rect l="0" t="0" r="0" b="0"/>
                            <a:pathLst>
                              <a:path w="55975" h="140335">
                                <a:moveTo>
                                  <a:pt x="0" y="0"/>
                                </a:moveTo>
                                <a:lnTo>
                                  <a:pt x="4731" y="0"/>
                                </a:lnTo>
                                <a:cubicBezTo>
                                  <a:pt x="33306" y="0"/>
                                  <a:pt x="50260" y="19520"/>
                                  <a:pt x="50260" y="42964"/>
                                </a:cubicBezTo>
                                <a:cubicBezTo>
                                  <a:pt x="50260" y="62674"/>
                                  <a:pt x="38233" y="74892"/>
                                  <a:pt x="24632" y="79819"/>
                                </a:cubicBezTo>
                                <a:lnTo>
                                  <a:pt x="55975" y="140335"/>
                                </a:lnTo>
                                <a:lnTo>
                                  <a:pt x="24238" y="140335"/>
                                </a:lnTo>
                                <a:lnTo>
                                  <a:pt x="0" y="90803"/>
                                </a:lnTo>
                                <a:lnTo>
                                  <a:pt x="0" y="61493"/>
                                </a:lnTo>
                                <a:lnTo>
                                  <a:pt x="2953" y="61493"/>
                                </a:lnTo>
                                <a:cubicBezTo>
                                  <a:pt x="14980" y="61493"/>
                                  <a:pt x="22866" y="53810"/>
                                  <a:pt x="22866" y="42964"/>
                                </a:cubicBezTo>
                                <a:cubicBezTo>
                                  <a:pt x="22866" y="32131"/>
                                  <a:pt x="14980" y="24447"/>
                                  <a:pt x="2953" y="24447"/>
                                </a:cubicBezTo>
                                <a:lnTo>
                                  <a:pt x="0" y="2444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 name="Shape 21"/>
                        <wps:cNvSpPr/>
                        <wps:spPr>
                          <a:xfrm>
                            <a:off x="2522982" y="240614"/>
                            <a:ext cx="62186" cy="140335"/>
                          </a:xfrm>
                          <a:custGeom>
                            <a:avLst/>
                            <a:gdLst/>
                            <a:ahLst/>
                            <a:cxnLst/>
                            <a:rect l="0" t="0" r="0" b="0"/>
                            <a:pathLst>
                              <a:path w="62186" h="140335">
                                <a:moveTo>
                                  <a:pt x="51041" y="0"/>
                                </a:moveTo>
                                <a:lnTo>
                                  <a:pt x="62186" y="0"/>
                                </a:lnTo>
                                <a:lnTo>
                                  <a:pt x="62186" y="42212"/>
                                </a:lnTo>
                                <a:lnTo>
                                  <a:pt x="44742" y="92443"/>
                                </a:lnTo>
                                <a:lnTo>
                                  <a:pt x="62186" y="92443"/>
                                </a:lnTo>
                                <a:lnTo>
                                  <a:pt x="62186" y="115506"/>
                                </a:lnTo>
                                <a:lnTo>
                                  <a:pt x="37046" y="115506"/>
                                </a:lnTo>
                                <a:lnTo>
                                  <a:pt x="28575" y="140335"/>
                                </a:lnTo>
                                <a:lnTo>
                                  <a:pt x="0" y="140335"/>
                                </a:lnTo>
                                <a:lnTo>
                                  <a:pt x="510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 name="Shape 22"/>
                        <wps:cNvSpPr/>
                        <wps:spPr>
                          <a:xfrm>
                            <a:off x="2452618" y="240614"/>
                            <a:ext cx="55975" cy="140335"/>
                          </a:xfrm>
                          <a:custGeom>
                            <a:avLst/>
                            <a:gdLst/>
                            <a:ahLst/>
                            <a:cxnLst/>
                            <a:rect l="0" t="0" r="0" b="0"/>
                            <a:pathLst>
                              <a:path w="55975" h="140335">
                                <a:moveTo>
                                  <a:pt x="0" y="0"/>
                                </a:moveTo>
                                <a:lnTo>
                                  <a:pt x="4731" y="0"/>
                                </a:lnTo>
                                <a:cubicBezTo>
                                  <a:pt x="33306" y="0"/>
                                  <a:pt x="50260" y="19520"/>
                                  <a:pt x="50260" y="42964"/>
                                </a:cubicBezTo>
                                <a:cubicBezTo>
                                  <a:pt x="50260" y="62674"/>
                                  <a:pt x="38233" y="74892"/>
                                  <a:pt x="24632" y="79819"/>
                                </a:cubicBezTo>
                                <a:lnTo>
                                  <a:pt x="55975" y="140335"/>
                                </a:lnTo>
                                <a:lnTo>
                                  <a:pt x="24238" y="140335"/>
                                </a:lnTo>
                                <a:lnTo>
                                  <a:pt x="0" y="90803"/>
                                </a:lnTo>
                                <a:lnTo>
                                  <a:pt x="0" y="61493"/>
                                </a:lnTo>
                                <a:lnTo>
                                  <a:pt x="2953" y="61493"/>
                                </a:lnTo>
                                <a:cubicBezTo>
                                  <a:pt x="14980" y="61493"/>
                                  <a:pt x="22866" y="53810"/>
                                  <a:pt x="22866" y="42964"/>
                                </a:cubicBezTo>
                                <a:cubicBezTo>
                                  <a:pt x="22866" y="32131"/>
                                  <a:pt x="14980" y="24447"/>
                                  <a:pt x="2953" y="24447"/>
                                </a:cubicBezTo>
                                <a:lnTo>
                                  <a:pt x="0" y="24447"/>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 name="Shape 23"/>
                        <wps:cNvSpPr/>
                        <wps:spPr>
                          <a:xfrm>
                            <a:off x="2779649" y="240614"/>
                            <a:ext cx="113538" cy="140335"/>
                          </a:xfrm>
                          <a:custGeom>
                            <a:avLst/>
                            <a:gdLst/>
                            <a:ahLst/>
                            <a:cxnLst/>
                            <a:rect l="0" t="0" r="0" b="0"/>
                            <a:pathLst>
                              <a:path w="113538" h="140335">
                                <a:moveTo>
                                  <a:pt x="0" y="0"/>
                                </a:moveTo>
                                <a:lnTo>
                                  <a:pt x="27394" y="0"/>
                                </a:lnTo>
                                <a:lnTo>
                                  <a:pt x="27394" y="61099"/>
                                </a:lnTo>
                                <a:lnTo>
                                  <a:pt x="76873" y="0"/>
                                </a:lnTo>
                                <a:lnTo>
                                  <a:pt x="110185" y="0"/>
                                </a:lnTo>
                                <a:lnTo>
                                  <a:pt x="63665" y="55778"/>
                                </a:lnTo>
                                <a:lnTo>
                                  <a:pt x="113538" y="140335"/>
                                </a:lnTo>
                                <a:lnTo>
                                  <a:pt x="81598" y="140335"/>
                                </a:lnTo>
                                <a:lnTo>
                                  <a:pt x="45529" y="76479"/>
                                </a:lnTo>
                                <a:lnTo>
                                  <a:pt x="27394" y="98158"/>
                                </a:lnTo>
                                <a:lnTo>
                                  <a:pt x="27394" y="140335"/>
                                </a:lnTo>
                                <a:lnTo>
                                  <a:pt x="0" y="14033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 name="Shape 24"/>
                        <wps:cNvSpPr/>
                        <wps:spPr>
                          <a:xfrm>
                            <a:off x="2585168" y="240614"/>
                            <a:ext cx="61589" cy="140335"/>
                          </a:xfrm>
                          <a:custGeom>
                            <a:avLst/>
                            <a:gdLst/>
                            <a:ahLst/>
                            <a:cxnLst/>
                            <a:rect l="0" t="0" r="0" b="0"/>
                            <a:pathLst>
                              <a:path w="61589" h="140335">
                                <a:moveTo>
                                  <a:pt x="0" y="0"/>
                                </a:moveTo>
                                <a:lnTo>
                                  <a:pt x="10344" y="0"/>
                                </a:lnTo>
                                <a:lnTo>
                                  <a:pt x="61589" y="140335"/>
                                </a:lnTo>
                                <a:lnTo>
                                  <a:pt x="33014" y="140335"/>
                                </a:lnTo>
                                <a:lnTo>
                                  <a:pt x="24733" y="115506"/>
                                </a:lnTo>
                                <a:lnTo>
                                  <a:pt x="0" y="115506"/>
                                </a:lnTo>
                                <a:lnTo>
                                  <a:pt x="0" y="92443"/>
                                </a:lnTo>
                                <a:lnTo>
                                  <a:pt x="17444" y="92443"/>
                                </a:lnTo>
                                <a:lnTo>
                                  <a:pt x="286" y="41389"/>
                                </a:lnTo>
                                <a:lnTo>
                                  <a:pt x="0" y="422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 name="Shape 25"/>
                        <wps:cNvSpPr/>
                        <wps:spPr>
                          <a:xfrm>
                            <a:off x="2654579" y="239433"/>
                            <a:ext cx="103670" cy="142697"/>
                          </a:xfrm>
                          <a:custGeom>
                            <a:avLst/>
                            <a:gdLst/>
                            <a:ahLst/>
                            <a:cxnLst/>
                            <a:rect l="0" t="0" r="0" b="0"/>
                            <a:pathLst>
                              <a:path w="103670" h="142697">
                                <a:moveTo>
                                  <a:pt x="52032" y="0"/>
                                </a:moveTo>
                                <a:cubicBezTo>
                                  <a:pt x="78245" y="0"/>
                                  <a:pt x="98743" y="14974"/>
                                  <a:pt x="103670" y="44348"/>
                                </a:cubicBezTo>
                                <a:lnTo>
                                  <a:pt x="75883" y="44348"/>
                                </a:lnTo>
                                <a:cubicBezTo>
                                  <a:pt x="73127" y="33109"/>
                                  <a:pt x="66027" y="24435"/>
                                  <a:pt x="52235" y="24435"/>
                                </a:cubicBezTo>
                                <a:cubicBezTo>
                                  <a:pt x="44742" y="24435"/>
                                  <a:pt x="38633" y="27204"/>
                                  <a:pt x="34684" y="31724"/>
                                </a:cubicBezTo>
                                <a:cubicBezTo>
                                  <a:pt x="29362" y="37643"/>
                                  <a:pt x="27788" y="44348"/>
                                  <a:pt x="27788" y="71348"/>
                                </a:cubicBezTo>
                                <a:cubicBezTo>
                                  <a:pt x="27788" y="98349"/>
                                  <a:pt x="29362" y="105055"/>
                                  <a:pt x="34684" y="110972"/>
                                </a:cubicBezTo>
                                <a:cubicBezTo>
                                  <a:pt x="38633" y="115494"/>
                                  <a:pt x="44742" y="118263"/>
                                  <a:pt x="52235" y="118263"/>
                                </a:cubicBezTo>
                                <a:cubicBezTo>
                                  <a:pt x="66027" y="118263"/>
                                  <a:pt x="73127" y="109589"/>
                                  <a:pt x="75883" y="98349"/>
                                </a:cubicBezTo>
                                <a:lnTo>
                                  <a:pt x="103670" y="98349"/>
                                </a:lnTo>
                                <a:cubicBezTo>
                                  <a:pt x="98743" y="127724"/>
                                  <a:pt x="78054" y="142697"/>
                                  <a:pt x="52032" y="142697"/>
                                </a:cubicBezTo>
                                <a:cubicBezTo>
                                  <a:pt x="36665" y="142697"/>
                                  <a:pt x="24041" y="137185"/>
                                  <a:pt x="14186" y="127330"/>
                                </a:cubicBezTo>
                                <a:cubicBezTo>
                                  <a:pt x="0" y="113132"/>
                                  <a:pt x="394" y="95593"/>
                                  <a:pt x="394" y="71348"/>
                                </a:cubicBezTo>
                                <a:cubicBezTo>
                                  <a:pt x="394" y="47104"/>
                                  <a:pt x="0" y="29566"/>
                                  <a:pt x="14186" y="15380"/>
                                </a:cubicBezTo>
                                <a:cubicBezTo>
                                  <a:pt x="24041" y="5524"/>
                                  <a:pt x="36665" y="0"/>
                                  <a:pt x="52032"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 name="Shape 26"/>
                        <wps:cNvSpPr/>
                        <wps:spPr>
                          <a:xfrm>
                            <a:off x="1227493" y="438467"/>
                            <a:ext cx="80734" cy="14872"/>
                          </a:xfrm>
                          <a:custGeom>
                            <a:avLst/>
                            <a:gdLst/>
                            <a:ahLst/>
                            <a:cxnLst/>
                            <a:rect l="0" t="0" r="0" b="0"/>
                            <a:pathLst>
                              <a:path w="80734" h="14872">
                                <a:moveTo>
                                  <a:pt x="0" y="0"/>
                                </a:moveTo>
                                <a:lnTo>
                                  <a:pt x="80734" y="0"/>
                                </a:lnTo>
                                <a:lnTo>
                                  <a:pt x="80734" y="6401"/>
                                </a:lnTo>
                                <a:cubicBezTo>
                                  <a:pt x="80734" y="11075"/>
                                  <a:pt x="76911" y="14872"/>
                                  <a:pt x="72250" y="14872"/>
                                </a:cubicBezTo>
                                <a:lnTo>
                                  <a:pt x="25" y="14872"/>
                                </a:lnTo>
                                <a:lnTo>
                                  <a:pt x="0"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27" name="Shape 27"/>
                        <wps:cNvSpPr/>
                        <wps:spPr>
                          <a:xfrm>
                            <a:off x="1227493" y="413524"/>
                            <a:ext cx="80734" cy="14884"/>
                          </a:xfrm>
                          <a:custGeom>
                            <a:avLst/>
                            <a:gdLst/>
                            <a:ahLst/>
                            <a:cxnLst/>
                            <a:rect l="0" t="0" r="0" b="0"/>
                            <a:pathLst>
                              <a:path w="80734" h="14884">
                                <a:moveTo>
                                  <a:pt x="0" y="0"/>
                                </a:moveTo>
                                <a:lnTo>
                                  <a:pt x="80734" y="0"/>
                                </a:lnTo>
                                <a:lnTo>
                                  <a:pt x="80734" y="6426"/>
                                </a:lnTo>
                                <a:cubicBezTo>
                                  <a:pt x="80734" y="11075"/>
                                  <a:pt x="76911" y="14884"/>
                                  <a:pt x="72250" y="14884"/>
                                </a:cubicBezTo>
                                <a:lnTo>
                                  <a:pt x="25" y="14884"/>
                                </a:lnTo>
                                <a:lnTo>
                                  <a:pt x="0"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28" name="Shape 28"/>
                        <wps:cNvSpPr/>
                        <wps:spPr>
                          <a:xfrm>
                            <a:off x="1438021" y="388594"/>
                            <a:ext cx="105232" cy="64745"/>
                          </a:xfrm>
                          <a:custGeom>
                            <a:avLst/>
                            <a:gdLst/>
                            <a:ahLst/>
                            <a:cxnLst/>
                            <a:rect l="0" t="0" r="0" b="0"/>
                            <a:pathLst>
                              <a:path w="105232" h="64745">
                                <a:moveTo>
                                  <a:pt x="0" y="0"/>
                                </a:moveTo>
                                <a:lnTo>
                                  <a:pt x="23850" y="0"/>
                                </a:lnTo>
                                <a:cubicBezTo>
                                  <a:pt x="27915" y="0"/>
                                  <a:pt x="32791" y="2502"/>
                                  <a:pt x="35534" y="5829"/>
                                </a:cubicBezTo>
                                <a:lnTo>
                                  <a:pt x="52464" y="25374"/>
                                </a:lnTo>
                                <a:lnTo>
                                  <a:pt x="71133" y="5093"/>
                                </a:lnTo>
                                <a:cubicBezTo>
                                  <a:pt x="73939" y="2146"/>
                                  <a:pt x="78372" y="0"/>
                                  <a:pt x="82118" y="0"/>
                                </a:cubicBezTo>
                                <a:lnTo>
                                  <a:pt x="105232" y="0"/>
                                </a:lnTo>
                                <a:lnTo>
                                  <a:pt x="41122" y="64745"/>
                                </a:lnTo>
                                <a:lnTo>
                                  <a:pt x="10960" y="64745"/>
                                </a:lnTo>
                                <a:lnTo>
                                  <a:pt x="37287" y="38926"/>
                                </a:lnTo>
                                <a:lnTo>
                                  <a:pt x="0"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29" name="Shape 29"/>
                        <wps:cNvSpPr/>
                        <wps:spPr>
                          <a:xfrm>
                            <a:off x="1319847" y="388594"/>
                            <a:ext cx="108293" cy="64745"/>
                          </a:xfrm>
                          <a:custGeom>
                            <a:avLst/>
                            <a:gdLst/>
                            <a:ahLst/>
                            <a:cxnLst/>
                            <a:rect l="0" t="0" r="0" b="0"/>
                            <a:pathLst>
                              <a:path w="108293" h="64745">
                                <a:moveTo>
                                  <a:pt x="0" y="0"/>
                                </a:moveTo>
                                <a:lnTo>
                                  <a:pt x="8611" y="0"/>
                                </a:lnTo>
                                <a:cubicBezTo>
                                  <a:pt x="11506" y="0"/>
                                  <a:pt x="14821" y="1270"/>
                                  <a:pt x="17463" y="3213"/>
                                </a:cubicBezTo>
                                <a:lnTo>
                                  <a:pt x="54140" y="29083"/>
                                </a:lnTo>
                                <a:lnTo>
                                  <a:pt x="90805" y="3201"/>
                                </a:lnTo>
                                <a:cubicBezTo>
                                  <a:pt x="93472" y="1270"/>
                                  <a:pt x="96787" y="0"/>
                                  <a:pt x="99695" y="0"/>
                                </a:cubicBezTo>
                                <a:lnTo>
                                  <a:pt x="108293" y="0"/>
                                </a:lnTo>
                                <a:lnTo>
                                  <a:pt x="108293" y="64745"/>
                                </a:lnTo>
                                <a:lnTo>
                                  <a:pt x="94831" y="64745"/>
                                </a:lnTo>
                                <a:cubicBezTo>
                                  <a:pt x="90170" y="64719"/>
                                  <a:pt x="86385" y="60947"/>
                                  <a:pt x="86385" y="56274"/>
                                </a:cubicBezTo>
                                <a:lnTo>
                                  <a:pt x="86385" y="27928"/>
                                </a:lnTo>
                                <a:lnTo>
                                  <a:pt x="54724" y="51003"/>
                                </a:lnTo>
                                <a:lnTo>
                                  <a:pt x="53556" y="51003"/>
                                </a:lnTo>
                                <a:lnTo>
                                  <a:pt x="21895" y="27928"/>
                                </a:lnTo>
                                <a:lnTo>
                                  <a:pt x="21895" y="56274"/>
                                </a:lnTo>
                                <a:cubicBezTo>
                                  <a:pt x="21895" y="60947"/>
                                  <a:pt x="18098" y="64719"/>
                                  <a:pt x="13437" y="64745"/>
                                </a:cubicBezTo>
                                <a:lnTo>
                                  <a:pt x="0" y="64745"/>
                                </a:lnTo>
                                <a:lnTo>
                                  <a:pt x="0"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30" name="Shape 30"/>
                        <wps:cNvSpPr/>
                        <wps:spPr>
                          <a:xfrm>
                            <a:off x="1227493" y="388594"/>
                            <a:ext cx="80734" cy="14872"/>
                          </a:xfrm>
                          <a:custGeom>
                            <a:avLst/>
                            <a:gdLst/>
                            <a:ahLst/>
                            <a:cxnLst/>
                            <a:rect l="0" t="0" r="0" b="0"/>
                            <a:pathLst>
                              <a:path w="80734" h="14872">
                                <a:moveTo>
                                  <a:pt x="80734" y="0"/>
                                </a:moveTo>
                                <a:lnTo>
                                  <a:pt x="80734" y="6414"/>
                                </a:lnTo>
                                <a:cubicBezTo>
                                  <a:pt x="80734" y="11087"/>
                                  <a:pt x="76911" y="14872"/>
                                  <a:pt x="72250" y="14872"/>
                                </a:cubicBezTo>
                                <a:lnTo>
                                  <a:pt x="25" y="14872"/>
                                </a:lnTo>
                                <a:lnTo>
                                  <a:pt x="0" y="13"/>
                                </a:lnTo>
                                <a:lnTo>
                                  <a:pt x="80734"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31" name="Shape 31"/>
                        <wps:cNvSpPr/>
                        <wps:spPr>
                          <a:xfrm>
                            <a:off x="951497" y="388594"/>
                            <a:ext cx="264363" cy="64757"/>
                          </a:xfrm>
                          <a:custGeom>
                            <a:avLst/>
                            <a:gdLst/>
                            <a:ahLst/>
                            <a:cxnLst/>
                            <a:rect l="0" t="0" r="0" b="0"/>
                            <a:pathLst>
                              <a:path w="264363" h="64757">
                                <a:moveTo>
                                  <a:pt x="129477" y="0"/>
                                </a:moveTo>
                                <a:lnTo>
                                  <a:pt x="143421" y="0"/>
                                </a:lnTo>
                                <a:lnTo>
                                  <a:pt x="176987" y="49873"/>
                                </a:lnTo>
                                <a:lnTo>
                                  <a:pt x="214681" y="49873"/>
                                </a:lnTo>
                                <a:cubicBezTo>
                                  <a:pt x="232258" y="49873"/>
                                  <a:pt x="241605" y="43638"/>
                                  <a:pt x="241605" y="31712"/>
                                </a:cubicBezTo>
                                <a:cubicBezTo>
                                  <a:pt x="241605" y="20765"/>
                                  <a:pt x="232918" y="14898"/>
                                  <a:pt x="214681" y="14898"/>
                                </a:cubicBezTo>
                                <a:lnTo>
                                  <a:pt x="178003" y="14872"/>
                                </a:lnTo>
                                <a:cubicBezTo>
                                  <a:pt x="173317" y="14872"/>
                                  <a:pt x="169520" y="11087"/>
                                  <a:pt x="169520" y="6414"/>
                                </a:cubicBezTo>
                                <a:lnTo>
                                  <a:pt x="169520" y="13"/>
                                </a:lnTo>
                                <a:lnTo>
                                  <a:pt x="218516" y="13"/>
                                </a:lnTo>
                                <a:cubicBezTo>
                                  <a:pt x="242354" y="13"/>
                                  <a:pt x="264363" y="7392"/>
                                  <a:pt x="264363" y="31712"/>
                                </a:cubicBezTo>
                                <a:cubicBezTo>
                                  <a:pt x="264363" y="55728"/>
                                  <a:pt x="242545" y="64745"/>
                                  <a:pt x="218516" y="64745"/>
                                </a:cubicBezTo>
                                <a:lnTo>
                                  <a:pt x="167919" y="64745"/>
                                </a:lnTo>
                                <a:cubicBezTo>
                                  <a:pt x="163259" y="64745"/>
                                  <a:pt x="157518" y="61455"/>
                                  <a:pt x="155194" y="57417"/>
                                </a:cubicBezTo>
                                <a:lnTo>
                                  <a:pt x="131966" y="17538"/>
                                </a:lnTo>
                                <a:lnTo>
                                  <a:pt x="108750" y="57417"/>
                                </a:lnTo>
                                <a:cubicBezTo>
                                  <a:pt x="106477" y="61354"/>
                                  <a:pt x="100990" y="64567"/>
                                  <a:pt x="96393" y="64719"/>
                                </a:cubicBezTo>
                                <a:lnTo>
                                  <a:pt x="96393" y="64745"/>
                                </a:lnTo>
                                <a:lnTo>
                                  <a:pt x="96406" y="64745"/>
                                </a:lnTo>
                                <a:lnTo>
                                  <a:pt x="45847" y="64757"/>
                                </a:lnTo>
                                <a:cubicBezTo>
                                  <a:pt x="21819" y="64757"/>
                                  <a:pt x="0" y="55728"/>
                                  <a:pt x="0" y="31712"/>
                                </a:cubicBezTo>
                                <a:cubicBezTo>
                                  <a:pt x="0" y="7392"/>
                                  <a:pt x="22009" y="13"/>
                                  <a:pt x="45847" y="13"/>
                                </a:cubicBezTo>
                                <a:lnTo>
                                  <a:pt x="94844" y="13"/>
                                </a:lnTo>
                                <a:lnTo>
                                  <a:pt x="94844" y="6414"/>
                                </a:lnTo>
                                <a:cubicBezTo>
                                  <a:pt x="94844" y="11087"/>
                                  <a:pt x="91046" y="14872"/>
                                  <a:pt x="86373" y="14872"/>
                                </a:cubicBezTo>
                                <a:lnTo>
                                  <a:pt x="49670" y="14898"/>
                                </a:lnTo>
                                <a:cubicBezTo>
                                  <a:pt x="31432" y="14898"/>
                                  <a:pt x="22784" y="20765"/>
                                  <a:pt x="22784" y="31712"/>
                                </a:cubicBezTo>
                                <a:cubicBezTo>
                                  <a:pt x="22784" y="43638"/>
                                  <a:pt x="32106" y="49873"/>
                                  <a:pt x="49670" y="49873"/>
                                </a:cubicBezTo>
                                <a:lnTo>
                                  <a:pt x="87351" y="49873"/>
                                </a:lnTo>
                                <a:lnTo>
                                  <a:pt x="116281" y="7024"/>
                                </a:lnTo>
                                <a:cubicBezTo>
                                  <a:pt x="118872" y="3149"/>
                                  <a:pt x="124816" y="0"/>
                                  <a:pt x="129477" y="0"/>
                                </a:cubicBez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32" name="Shape 32"/>
                        <wps:cNvSpPr/>
                        <wps:spPr>
                          <a:xfrm>
                            <a:off x="844855" y="388594"/>
                            <a:ext cx="109690" cy="64745"/>
                          </a:xfrm>
                          <a:custGeom>
                            <a:avLst/>
                            <a:gdLst/>
                            <a:ahLst/>
                            <a:cxnLst/>
                            <a:rect l="0" t="0" r="0" b="0"/>
                            <a:pathLst>
                              <a:path w="109690" h="64745">
                                <a:moveTo>
                                  <a:pt x="52172" y="0"/>
                                </a:moveTo>
                                <a:lnTo>
                                  <a:pt x="66116" y="0"/>
                                </a:lnTo>
                                <a:lnTo>
                                  <a:pt x="109690" y="64745"/>
                                </a:lnTo>
                                <a:lnTo>
                                  <a:pt x="90602" y="64745"/>
                                </a:lnTo>
                                <a:cubicBezTo>
                                  <a:pt x="85954" y="64745"/>
                                  <a:pt x="80226" y="61455"/>
                                  <a:pt x="77864" y="57417"/>
                                </a:cubicBezTo>
                                <a:lnTo>
                                  <a:pt x="54661" y="17538"/>
                                </a:lnTo>
                                <a:lnTo>
                                  <a:pt x="31445" y="57417"/>
                                </a:lnTo>
                                <a:cubicBezTo>
                                  <a:pt x="29108" y="61455"/>
                                  <a:pt x="23381" y="64745"/>
                                  <a:pt x="18707" y="64745"/>
                                </a:cubicBezTo>
                                <a:lnTo>
                                  <a:pt x="0" y="64745"/>
                                </a:lnTo>
                                <a:lnTo>
                                  <a:pt x="38951" y="7024"/>
                                </a:lnTo>
                                <a:cubicBezTo>
                                  <a:pt x="41567" y="3149"/>
                                  <a:pt x="47498" y="0"/>
                                  <a:pt x="52172" y="0"/>
                                </a:cubicBez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33" name="Shape 33"/>
                        <wps:cNvSpPr/>
                        <wps:spPr>
                          <a:xfrm>
                            <a:off x="844855" y="168224"/>
                            <a:ext cx="698398" cy="183477"/>
                          </a:xfrm>
                          <a:custGeom>
                            <a:avLst/>
                            <a:gdLst/>
                            <a:ahLst/>
                            <a:cxnLst/>
                            <a:rect l="0" t="0" r="0" b="0"/>
                            <a:pathLst>
                              <a:path w="698398" h="183477">
                                <a:moveTo>
                                  <a:pt x="0" y="0"/>
                                </a:moveTo>
                                <a:lnTo>
                                  <a:pt x="38062" y="0"/>
                                </a:lnTo>
                                <a:cubicBezTo>
                                  <a:pt x="51079" y="0"/>
                                  <a:pt x="61722" y="10630"/>
                                  <a:pt x="61722" y="23685"/>
                                </a:cubicBezTo>
                                <a:lnTo>
                                  <a:pt x="61722" y="105321"/>
                                </a:lnTo>
                                <a:cubicBezTo>
                                  <a:pt x="61722" y="127901"/>
                                  <a:pt x="82702" y="142240"/>
                                  <a:pt x="123939" y="142240"/>
                                </a:cubicBezTo>
                                <a:cubicBezTo>
                                  <a:pt x="165417" y="142240"/>
                                  <a:pt x="186157" y="127609"/>
                                  <a:pt x="186157" y="105321"/>
                                </a:cubicBezTo>
                                <a:lnTo>
                                  <a:pt x="186157" y="0"/>
                                </a:lnTo>
                                <a:lnTo>
                                  <a:pt x="223964" y="0"/>
                                </a:lnTo>
                                <a:cubicBezTo>
                                  <a:pt x="236957" y="0"/>
                                  <a:pt x="247574" y="10630"/>
                                  <a:pt x="247574" y="23685"/>
                                </a:cubicBezTo>
                                <a:lnTo>
                                  <a:pt x="247574" y="89929"/>
                                </a:lnTo>
                                <a:lnTo>
                                  <a:pt x="353060" y="0"/>
                                </a:lnTo>
                                <a:lnTo>
                                  <a:pt x="436728" y="0"/>
                                </a:lnTo>
                                <a:lnTo>
                                  <a:pt x="323088" y="90919"/>
                                </a:lnTo>
                                <a:lnTo>
                                  <a:pt x="407594" y="158229"/>
                                </a:lnTo>
                                <a:lnTo>
                                  <a:pt x="501193" y="19609"/>
                                </a:lnTo>
                                <a:cubicBezTo>
                                  <a:pt x="508457" y="8827"/>
                                  <a:pt x="525031" y="0"/>
                                  <a:pt x="538010" y="0"/>
                                </a:cubicBezTo>
                                <a:lnTo>
                                  <a:pt x="576872" y="0"/>
                                </a:lnTo>
                                <a:lnTo>
                                  <a:pt x="698398" y="180543"/>
                                </a:lnTo>
                                <a:lnTo>
                                  <a:pt x="645185" y="180543"/>
                                </a:lnTo>
                                <a:cubicBezTo>
                                  <a:pt x="632206" y="180543"/>
                                  <a:pt x="616204" y="171336"/>
                                  <a:pt x="609651" y="160134"/>
                                </a:cubicBezTo>
                                <a:lnTo>
                                  <a:pt x="544970" y="48946"/>
                                </a:lnTo>
                                <a:lnTo>
                                  <a:pt x="480263" y="160134"/>
                                </a:lnTo>
                                <a:cubicBezTo>
                                  <a:pt x="473710" y="171336"/>
                                  <a:pt x="457771" y="180543"/>
                                  <a:pt x="444741" y="180543"/>
                                </a:cubicBezTo>
                                <a:lnTo>
                                  <a:pt x="374663" y="180543"/>
                                </a:lnTo>
                                <a:cubicBezTo>
                                  <a:pt x="361683" y="180543"/>
                                  <a:pt x="342951" y="173647"/>
                                  <a:pt x="333108" y="165164"/>
                                </a:cubicBezTo>
                                <a:lnTo>
                                  <a:pt x="247574" y="91770"/>
                                </a:lnTo>
                                <a:lnTo>
                                  <a:pt x="247574" y="113576"/>
                                </a:lnTo>
                                <a:cubicBezTo>
                                  <a:pt x="247574" y="169685"/>
                                  <a:pt x="176593" y="183477"/>
                                  <a:pt x="123939" y="183477"/>
                                </a:cubicBezTo>
                                <a:cubicBezTo>
                                  <a:pt x="72339" y="183477"/>
                                  <a:pt x="0" y="170434"/>
                                  <a:pt x="0" y="113576"/>
                                </a:cubicBezTo>
                                <a:lnTo>
                                  <a:pt x="0" y="0"/>
                                </a:lnTo>
                                <a:close/>
                              </a:path>
                            </a:pathLst>
                          </a:custGeom>
                          <a:ln w="0" cap="flat">
                            <a:miter lim="127000"/>
                          </a:ln>
                        </wps:spPr>
                        <wps:style>
                          <a:lnRef idx="0">
                            <a:srgbClr val="000000">
                              <a:alpha val="0"/>
                            </a:srgbClr>
                          </a:lnRef>
                          <a:fillRef idx="1">
                            <a:srgbClr val="D84041"/>
                          </a:fillRef>
                          <a:effectRef idx="0">
                            <a:scrgbClr r="0" g="0" b="0"/>
                          </a:effectRef>
                          <a:fontRef idx="none"/>
                        </wps:style>
                        <wps:bodyPr/>
                      </wps:wsp>
                      <wps:wsp>
                        <wps:cNvPr id="34" name="Shape 34"/>
                        <wps:cNvSpPr/>
                        <wps:spPr>
                          <a:xfrm>
                            <a:off x="336715" y="374497"/>
                            <a:ext cx="28613" cy="78854"/>
                          </a:xfrm>
                          <a:custGeom>
                            <a:avLst/>
                            <a:gdLst/>
                            <a:ahLst/>
                            <a:cxnLst/>
                            <a:rect l="0" t="0" r="0" b="0"/>
                            <a:pathLst>
                              <a:path w="28613" h="78854">
                                <a:moveTo>
                                  <a:pt x="0" y="0"/>
                                </a:moveTo>
                                <a:lnTo>
                                  <a:pt x="28613" y="0"/>
                                </a:lnTo>
                                <a:lnTo>
                                  <a:pt x="28613" y="78854"/>
                                </a:lnTo>
                                <a:lnTo>
                                  <a:pt x="7823" y="78854"/>
                                </a:lnTo>
                                <a:lnTo>
                                  <a:pt x="7823" y="8979"/>
                                </a:lnTo>
                                <a:cubicBezTo>
                                  <a:pt x="7823" y="4585"/>
                                  <a:pt x="1689" y="2807"/>
                                  <a:pt x="0" y="2515"/>
                                </a:cubicBezTo>
                                <a:lnTo>
                                  <a:pt x="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35" name="Shape 35"/>
                        <wps:cNvSpPr/>
                        <wps:spPr>
                          <a:xfrm>
                            <a:off x="150165" y="374497"/>
                            <a:ext cx="43510" cy="78854"/>
                          </a:xfrm>
                          <a:custGeom>
                            <a:avLst/>
                            <a:gdLst/>
                            <a:ahLst/>
                            <a:cxnLst/>
                            <a:rect l="0" t="0" r="0" b="0"/>
                            <a:pathLst>
                              <a:path w="43510" h="78854">
                                <a:moveTo>
                                  <a:pt x="25222" y="0"/>
                                </a:moveTo>
                                <a:lnTo>
                                  <a:pt x="43510" y="0"/>
                                </a:lnTo>
                                <a:lnTo>
                                  <a:pt x="43510" y="18321"/>
                                </a:lnTo>
                                <a:lnTo>
                                  <a:pt x="30467" y="47447"/>
                                </a:lnTo>
                                <a:lnTo>
                                  <a:pt x="43510" y="47447"/>
                                </a:lnTo>
                                <a:lnTo>
                                  <a:pt x="43510" y="57214"/>
                                </a:lnTo>
                                <a:lnTo>
                                  <a:pt x="26086" y="57214"/>
                                </a:lnTo>
                                <a:lnTo>
                                  <a:pt x="16383" y="78854"/>
                                </a:lnTo>
                                <a:lnTo>
                                  <a:pt x="0" y="78854"/>
                                </a:lnTo>
                                <a:lnTo>
                                  <a:pt x="30975" y="9474"/>
                                </a:lnTo>
                                <a:cubicBezTo>
                                  <a:pt x="33198" y="4546"/>
                                  <a:pt x="27750" y="3022"/>
                                  <a:pt x="25222" y="2515"/>
                                </a:cubicBezTo>
                                <a:lnTo>
                                  <a:pt x="25222"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36" name="Shape 36"/>
                        <wps:cNvSpPr/>
                        <wps:spPr>
                          <a:xfrm>
                            <a:off x="193675" y="374497"/>
                            <a:ext cx="46901" cy="78854"/>
                          </a:xfrm>
                          <a:custGeom>
                            <a:avLst/>
                            <a:gdLst/>
                            <a:ahLst/>
                            <a:cxnLst/>
                            <a:rect l="0" t="0" r="0" b="0"/>
                            <a:pathLst>
                              <a:path w="46901" h="78854">
                                <a:moveTo>
                                  <a:pt x="0" y="0"/>
                                </a:moveTo>
                                <a:lnTo>
                                  <a:pt x="16129" y="0"/>
                                </a:lnTo>
                                <a:lnTo>
                                  <a:pt x="46901" y="78854"/>
                                </a:lnTo>
                                <a:lnTo>
                                  <a:pt x="25336" y="78854"/>
                                </a:lnTo>
                                <a:lnTo>
                                  <a:pt x="16891" y="57214"/>
                                </a:lnTo>
                                <a:lnTo>
                                  <a:pt x="0" y="57214"/>
                                </a:lnTo>
                                <a:lnTo>
                                  <a:pt x="0" y="47447"/>
                                </a:lnTo>
                                <a:lnTo>
                                  <a:pt x="13043" y="47447"/>
                                </a:lnTo>
                                <a:lnTo>
                                  <a:pt x="851" y="16421"/>
                                </a:lnTo>
                                <a:lnTo>
                                  <a:pt x="0" y="18321"/>
                                </a:lnTo>
                                <a:lnTo>
                                  <a:pt x="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37" name="Shape 37"/>
                        <wps:cNvSpPr/>
                        <wps:spPr>
                          <a:xfrm>
                            <a:off x="464604" y="374497"/>
                            <a:ext cx="43498" cy="78854"/>
                          </a:xfrm>
                          <a:custGeom>
                            <a:avLst/>
                            <a:gdLst/>
                            <a:ahLst/>
                            <a:cxnLst/>
                            <a:rect l="0" t="0" r="0" b="0"/>
                            <a:pathLst>
                              <a:path w="43498" h="78854">
                                <a:moveTo>
                                  <a:pt x="25210" y="0"/>
                                </a:moveTo>
                                <a:lnTo>
                                  <a:pt x="43498" y="0"/>
                                </a:lnTo>
                                <a:lnTo>
                                  <a:pt x="43498" y="18349"/>
                                </a:lnTo>
                                <a:lnTo>
                                  <a:pt x="30467" y="47447"/>
                                </a:lnTo>
                                <a:lnTo>
                                  <a:pt x="43498" y="47447"/>
                                </a:lnTo>
                                <a:lnTo>
                                  <a:pt x="43498" y="57214"/>
                                </a:lnTo>
                                <a:lnTo>
                                  <a:pt x="26060" y="57214"/>
                                </a:lnTo>
                                <a:lnTo>
                                  <a:pt x="16345" y="78854"/>
                                </a:lnTo>
                                <a:lnTo>
                                  <a:pt x="0" y="78854"/>
                                </a:lnTo>
                                <a:lnTo>
                                  <a:pt x="30975" y="9474"/>
                                </a:lnTo>
                                <a:cubicBezTo>
                                  <a:pt x="33198" y="4546"/>
                                  <a:pt x="27749" y="3022"/>
                                  <a:pt x="25210" y="2515"/>
                                </a:cubicBezTo>
                                <a:lnTo>
                                  <a:pt x="2521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38" name="Shape 38"/>
                        <wps:cNvSpPr/>
                        <wps:spPr>
                          <a:xfrm>
                            <a:off x="508102" y="374497"/>
                            <a:ext cx="46914" cy="78854"/>
                          </a:xfrm>
                          <a:custGeom>
                            <a:avLst/>
                            <a:gdLst/>
                            <a:ahLst/>
                            <a:cxnLst/>
                            <a:rect l="0" t="0" r="0" b="0"/>
                            <a:pathLst>
                              <a:path w="46914" h="78854">
                                <a:moveTo>
                                  <a:pt x="0" y="0"/>
                                </a:moveTo>
                                <a:lnTo>
                                  <a:pt x="16167" y="0"/>
                                </a:lnTo>
                                <a:lnTo>
                                  <a:pt x="46914" y="78854"/>
                                </a:lnTo>
                                <a:lnTo>
                                  <a:pt x="25362" y="78854"/>
                                </a:lnTo>
                                <a:lnTo>
                                  <a:pt x="16891" y="57214"/>
                                </a:lnTo>
                                <a:lnTo>
                                  <a:pt x="0" y="57214"/>
                                </a:lnTo>
                                <a:lnTo>
                                  <a:pt x="0" y="47447"/>
                                </a:lnTo>
                                <a:lnTo>
                                  <a:pt x="13030" y="47447"/>
                                </a:lnTo>
                                <a:lnTo>
                                  <a:pt x="864" y="16421"/>
                                </a:lnTo>
                                <a:lnTo>
                                  <a:pt x="0" y="18349"/>
                                </a:lnTo>
                                <a:lnTo>
                                  <a:pt x="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39" name="Shape 39"/>
                        <wps:cNvSpPr/>
                        <wps:spPr>
                          <a:xfrm>
                            <a:off x="377698" y="374523"/>
                            <a:ext cx="91745" cy="78829"/>
                          </a:xfrm>
                          <a:custGeom>
                            <a:avLst/>
                            <a:gdLst/>
                            <a:ahLst/>
                            <a:cxnLst/>
                            <a:rect l="0" t="0" r="0" b="0"/>
                            <a:pathLst>
                              <a:path w="91745" h="78829">
                                <a:moveTo>
                                  <a:pt x="0" y="0"/>
                                </a:moveTo>
                                <a:lnTo>
                                  <a:pt x="29197" y="0"/>
                                </a:lnTo>
                                <a:lnTo>
                                  <a:pt x="52121" y="57759"/>
                                </a:lnTo>
                                <a:lnTo>
                                  <a:pt x="76200" y="0"/>
                                </a:lnTo>
                                <a:lnTo>
                                  <a:pt x="91745" y="0"/>
                                </a:lnTo>
                                <a:lnTo>
                                  <a:pt x="58903" y="78829"/>
                                </a:lnTo>
                                <a:lnTo>
                                  <a:pt x="36627" y="78829"/>
                                </a:lnTo>
                                <a:lnTo>
                                  <a:pt x="8890" y="8953"/>
                                </a:lnTo>
                                <a:cubicBezTo>
                                  <a:pt x="7150" y="4559"/>
                                  <a:pt x="3378" y="3124"/>
                                  <a:pt x="0" y="2489"/>
                                </a:cubicBezTo>
                                <a:lnTo>
                                  <a:pt x="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40" name="Shape 40"/>
                        <wps:cNvSpPr/>
                        <wps:spPr>
                          <a:xfrm>
                            <a:off x="233718" y="374523"/>
                            <a:ext cx="91732" cy="78829"/>
                          </a:xfrm>
                          <a:custGeom>
                            <a:avLst/>
                            <a:gdLst/>
                            <a:ahLst/>
                            <a:cxnLst/>
                            <a:rect l="0" t="0" r="0" b="0"/>
                            <a:pathLst>
                              <a:path w="91732" h="78829">
                                <a:moveTo>
                                  <a:pt x="0" y="0"/>
                                </a:moveTo>
                                <a:lnTo>
                                  <a:pt x="29185" y="0"/>
                                </a:lnTo>
                                <a:lnTo>
                                  <a:pt x="52108" y="57759"/>
                                </a:lnTo>
                                <a:lnTo>
                                  <a:pt x="76200" y="0"/>
                                </a:lnTo>
                                <a:lnTo>
                                  <a:pt x="91732" y="0"/>
                                </a:lnTo>
                                <a:lnTo>
                                  <a:pt x="58864" y="78829"/>
                                </a:lnTo>
                                <a:lnTo>
                                  <a:pt x="36589" y="78829"/>
                                </a:lnTo>
                                <a:lnTo>
                                  <a:pt x="8877" y="8953"/>
                                </a:lnTo>
                                <a:cubicBezTo>
                                  <a:pt x="7137" y="4559"/>
                                  <a:pt x="3340" y="3124"/>
                                  <a:pt x="0" y="2489"/>
                                </a:cubicBezTo>
                                <a:lnTo>
                                  <a:pt x="0"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s:wsp>
                        <wps:cNvPr id="41" name="Shape 41"/>
                        <wps:cNvSpPr/>
                        <wps:spPr>
                          <a:xfrm>
                            <a:off x="381813" y="168224"/>
                            <a:ext cx="27800" cy="144437"/>
                          </a:xfrm>
                          <a:custGeom>
                            <a:avLst/>
                            <a:gdLst/>
                            <a:ahLst/>
                            <a:cxnLst/>
                            <a:rect l="0" t="0" r="0" b="0"/>
                            <a:pathLst>
                              <a:path w="27800" h="144437">
                                <a:moveTo>
                                  <a:pt x="13995" y="0"/>
                                </a:moveTo>
                                <a:lnTo>
                                  <a:pt x="27800" y="142062"/>
                                </a:lnTo>
                                <a:cubicBezTo>
                                  <a:pt x="18377" y="142634"/>
                                  <a:pt x="9093" y="143446"/>
                                  <a:pt x="0" y="144437"/>
                                </a:cubicBezTo>
                                <a:lnTo>
                                  <a:pt x="13995" y="0"/>
                                </a:lnTo>
                                <a:close/>
                              </a:path>
                            </a:pathLst>
                          </a:custGeom>
                          <a:ln w="0" cap="flat">
                            <a:miter lim="127000"/>
                          </a:ln>
                        </wps:spPr>
                        <wps:style>
                          <a:lnRef idx="0">
                            <a:srgbClr val="000000">
                              <a:alpha val="0"/>
                            </a:srgbClr>
                          </a:lnRef>
                          <a:fillRef idx="1">
                            <a:srgbClr val="FFD81E"/>
                          </a:fillRef>
                          <a:effectRef idx="0">
                            <a:scrgbClr r="0" g="0" b="0"/>
                          </a:effectRef>
                          <a:fontRef idx="none"/>
                        </wps:style>
                        <wps:bodyPr/>
                      </wps:wsp>
                      <wps:wsp>
                        <wps:cNvPr id="42" name="Shape 42"/>
                        <wps:cNvSpPr/>
                        <wps:spPr>
                          <a:xfrm>
                            <a:off x="395808" y="168224"/>
                            <a:ext cx="47561" cy="142101"/>
                          </a:xfrm>
                          <a:custGeom>
                            <a:avLst/>
                            <a:gdLst/>
                            <a:ahLst/>
                            <a:cxnLst/>
                            <a:rect l="0" t="0" r="0" b="0"/>
                            <a:pathLst>
                              <a:path w="47561" h="142101">
                                <a:moveTo>
                                  <a:pt x="0" y="0"/>
                                </a:moveTo>
                                <a:lnTo>
                                  <a:pt x="47561" y="12"/>
                                </a:lnTo>
                                <a:lnTo>
                                  <a:pt x="47561" y="141033"/>
                                </a:lnTo>
                                <a:cubicBezTo>
                                  <a:pt x="36093" y="141084"/>
                                  <a:pt x="24854" y="141440"/>
                                  <a:pt x="13805" y="142101"/>
                                </a:cubicBezTo>
                                <a:lnTo>
                                  <a:pt x="0" y="12"/>
                                </a:lnTo>
                                <a:lnTo>
                                  <a:pt x="0" y="0"/>
                                </a:lnTo>
                                <a:close/>
                              </a:path>
                            </a:pathLst>
                          </a:custGeom>
                          <a:ln w="0" cap="flat">
                            <a:miter lim="127000"/>
                          </a:ln>
                        </wps:spPr>
                        <wps:style>
                          <a:lnRef idx="0">
                            <a:srgbClr val="000000">
                              <a:alpha val="0"/>
                            </a:srgbClr>
                          </a:lnRef>
                          <a:fillRef idx="1">
                            <a:srgbClr val="60A93D"/>
                          </a:fillRef>
                          <a:effectRef idx="0">
                            <a:scrgbClr r="0" g="0" b="0"/>
                          </a:effectRef>
                          <a:fontRef idx="none"/>
                        </wps:style>
                        <wps:bodyPr/>
                      </wps:wsp>
                      <wps:wsp>
                        <wps:cNvPr id="43" name="Shape 43"/>
                        <wps:cNvSpPr/>
                        <wps:spPr>
                          <a:xfrm>
                            <a:off x="271475" y="168224"/>
                            <a:ext cx="124333" cy="171526"/>
                          </a:xfrm>
                          <a:custGeom>
                            <a:avLst/>
                            <a:gdLst/>
                            <a:ahLst/>
                            <a:cxnLst/>
                            <a:rect l="0" t="0" r="0" b="0"/>
                            <a:pathLst>
                              <a:path w="124333" h="171526">
                                <a:moveTo>
                                  <a:pt x="124333" y="0"/>
                                </a:moveTo>
                                <a:lnTo>
                                  <a:pt x="124333" y="12"/>
                                </a:lnTo>
                                <a:lnTo>
                                  <a:pt x="110338" y="144475"/>
                                </a:lnTo>
                                <a:cubicBezTo>
                                  <a:pt x="67272" y="149213"/>
                                  <a:pt x="29223" y="158712"/>
                                  <a:pt x="0" y="171526"/>
                                </a:cubicBezTo>
                                <a:lnTo>
                                  <a:pt x="0" y="12"/>
                                </a:lnTo>
                                <a:lnTo>
                                  <a:pt x="124333" y="0"/>
                                </a:lnTo>
                                <a:close/>
                              </a:path>
                            </a:pathLst>
                          </a:custGeom>
                          <a:ln w="0" cap="flat">
                            <a:miter lim="127000"/>
                          </a:ln>
                        </wps:spPr>
                        <wps:style>
                          <a:lnRef idx="0">
                            <a:srgbClr val="000000">
                              <a:alpha val="0"/>
                            </a:srgbClr>
                          </a:lnRef>
                          <a:fillRef idx="1">
                            <a:srgbClr val="1B5C98"/>
                          </a:fillRef>
                          <a:effectRef idx="0">
                            <a:scrgbClr r="0" g="0" b="0"/>
                          </a:effectRef>
                          <a:fontRef idx="none"/>
                        </wps:style>
                        <wps:bodyPr/>
                      </wps:wsp>
                    </wpg:wgp>
                  </a:graphicData>
                </a:graphic>
              </wp:anchor>
            </w:drawing>
          </mc:Choice>
          <mc:Fallback xmlns:a="http://schemas.openxmlformats.org/drawingml/2006/main">
            <w:pict>
              <v:group id="Group 1313" style="width:263.036pt;height:48.943pt;position:absolute;mso-position-horizontal-relative:text;mso-position-horizontal:absolute;margin-left:-0.000391006pt;mso-position-vertical-relative:text;margin-top:6.56305pt;" coordsize="33405,6215">
                <v:shape id="Shape 8" style="position:absolute;width:33405;height:6215;left:0;top:0;" coordsize="3340557,621576" path="m0,0l2949486,0c2980906,0,3010154,15570,3027705,41643c3027705,41643,3319145,474649,3319145,474649c3338652,503631,3340557,540779,3324149,571602c3307740,602425,3275851,621576,3240926,621576l0,621576l0,0x">
                  <v:stroke weight="0pt" endcap="flat" joinstyle="miter" miterlimit="10" on="false" color="#000000" opacity="0"/>
                  <v:fill on="true" color="#acacac"/>
                </v:shape>
                <v:shape id="Shape 1591" style="position:absolute;width:6842;height:6006;left:104;top:104;" coordsize="684225,600622" path="m0,0l684225,0l684225,600622l0,600622l0,0">
                  <v:stroke weight="0pt" endcap="flat" joinstyle="miter" miterlimit="10" on="false" color="#000000" opacity="0"/>
                  <v:fill on="true" color="#ffd81e"/>
                </v:shape>
                <v:shape id="Shape 11" style="position:absolute;width:26242;height:6006;left:7051;top:104;" coordsize="2624290,600622" path="m0,0l2244319,0c2272208,0,2298268,13881,2313851,37008l2605291,470015c2622575,495719,2624290,528854,2609736,556197c2595182,583540,2566734,600622,2535758,600622l0,600622l0,0x">
                  <v:stroke weight="0pt" endcap="flat" joinstyle="miter" miterlimit="10" on="false" color="#000000" opacity="0"/>
                  <v:fill on="true" color="#fffefd"/>
                </v:shape>
                <v:shape id="Shape 12" style="position:absolute;width:15579;height:4330;left:16829;top:942;" coordsize="1557985,433007" path="m0,0l1266546,0l1557985,433007l0,433007l0,0x">
                  <v:stroke weight="0pt" endcap="flat" joinstyle="miter" miterlimit="10" on="false" color="#000000" opacity="0"/>
                  <v:fill on="true" color="#39365f"/>
                </v:shape>
                <v:shape id="Shape 13" style="position:absolute;width:621;height:1403;left:20296;top:2406;" coordsize="62198,140335" path="m51054,0l62198,0l62198,42212l44755,92443l62198,92443l62198,115506l37059,115506l28588,140335l0,140335l51054,0x">
                  <v:stroke weight="0pt" endcap="flat" joinstyle="miter" miterlimit="10" on="false" color="#000000" opacity="0"/>
                  <v:fill on="true" color="#fffefd"/>
                </v:shape>
                <v:shape id="Shape 14" style="position:absolute;width:1007;height:1403;left:19381;top:2406;" coordsize="100724,140335" path="m0,0l100724,0l100724,24447l64059,24447l64059,140335l36665,140335l36665,24447l0,24447l0,0x">
                  <v:stroke weight="0pt" endcap="flat" joinstyle="miter" miterlimit="10" on="false" color="#000000" opacity="0"/>
                  <v:fill on="true" color="#fffefd"/>
                </v:shape>
                <v:shape id="Shape 15" style="position:absolute;width:1032;height:1426;left:18240;top:2394;" coordsize="103289,142697" path="m54407,0c73724,0,87719,4725,99733,16358l82398,33503c73520,25032,62878,23850,53619,23850c39027,23850,31940,31928,31940,41580c31940,45136,33122,48882,36068,51638c38837,54204,43371,56362,49086,57162l65634,59525c78448,61290,86538,64846,92443,70358c99936,77457,103289,87706,103289,100127c103289,127330,80620,142697,51245,142697c29959,142697,13805,138176,0,124181l17742,106438c26607,115303,38633,118263,51651,118263c67805,118263,76479,112154,76479,100914c76479,95986,75095,91846,72149,89091c69380,86525,66231,85141,59728,84163l42774,81800c30747,80023,21882,76276,15570,70168c8877,63462,5525,54407,5525,42570c5525,17538,24054,0,54407,0x">
                  <v:stroke weight="0pt" endcap="flat" joinstyle="miter" miterlimit="10" on="false" color="#000000" opacity="0"/>
                  <v:fill on="true" color="#fffefd"/>
                </v:shape>
                <v:shape id="Shape 16" style="position:absolute;width:502;height:1403;left:21678;top:2406;" coordsize="50260,140335" path="m0,0l50260,0l50260,24447l27394,24447l27394,61493l50260,61493l50260,90803l47104,84353l27394,84353l27394,140335l0,140335l0,0x">
                  <v:stroke weight="0pt" endcap="flat" joinstyle="miter" miterlimit="10" on="false" color="#000000" opacity="0"/>
                  <v:fill on="true" color="#fffefd"/>
                </v:shape>
                <v:shape id="Shape 17" style="position:absolute;width:615;height:1403;left:20918;top:2406;" coordsize="61588,140335" path="m0,0l10344,0l61588,140335l33013,140335l24733,115506l0,115506l0,92443l17443,92443l286,41389l0,42212l0,0x">
                  <v:stroke weight="0pt" endcap="flat" joinstyle="miter" miterlimit="10" on="false" color="#000000" opacity="0"/>
                  <v:fill on="true" color="#fffefd"/>
                </v:shape>
                <v:shape id="Shape 18" style="position:absolute;width:502;height:1403;left:24023;top:2406;" coordsize="50260,140335" path="m0,0l50260,0l50260,24447l27394,24447l27394,61493l50260,61493l50260,90803l47104,84353l27394,84353l27394,140335l0,140335l0,0x">
                  <v:stroke weight="0pt" endcap="flat" joinstyle="miter" miterlimit="10" on="false" color="#000000" opacity="0"/>
                  <v:fill on="true" color="#fffefd"/>
                </v:shape>
                <v:shape id="Shape 19" style="position:absolute;width:1007;height:1403;left:22802;top:2406;" coordsize="100711,140335" path="m0,0l100711,0l100711,24447l64059,24447l64059,140335l36652,140335l36652,24447l0,24447l0,0x">
                  <v:stroke weight="0pt" endcap="flat" joinstyle="miter" miterlimit="10" on="false" color="#000000" opacity="0"/>
                  <v:fill on="true" color="#fffefd"/>
                </v:shape>
                <v:shape id="Shape 20" style="position:absolute;width:559;height:1403;left:22180;top:2406;" coordsize="55975,140335" path="m0,0l4731,0c33306,0,50260,19520,50260,42964c50260,62674,38233,74892,24632,79819l55975,140335l24238,140335l0,90803l0,61493l2953,61493c14980,61493,22866,53810,22866,42964c22866,32131,14980,24447,2953,24447l0,24447l0,0x">
                  <v:stroke weight="0pt" endcap="flat" joinstyle="miter" miterlimit="10" on="false" color="#000000" opacity="0"/>
                  <v:fill on="true" color="#fffefd"/>
                </v:shape>
                <v:shape id="Shape 21" style="position:absolute;width:621;height:1403;left:25229;top:2406;" coordsize="62186,140335" path="m51041,0l62186,0l62186,42212l44742,92443l62186,92443l62186,115506l37046,115506l28575,140335l0,140335l51041,0x">
                  <v:stroke weight="0pt" endcap="flat" joinstyle="miter" miterlimit="10" on="false" color="#000000" opacity="0"/>
                  <v:fill on="true" color="#fffefd"/>
                </v:shape>
                <v:shape id="Shape 22" style="position:absolute;width:559;height:1403;left:24526;top:2406;" coordsize="55975,140335" path="m0,0l4731,0c33306,0,50260,19520,50260,42964c50260,62674,38233,74892,24632,79819l55975,140335l24238,140335l0,90803l0,61493l2953,61493c14980,61493,22866,53810,22866,42964c22866,32131,14980,24447,2953,24447l0,24447l0,0x">
                  <v:stroke weight="0pt" endcap="flat" joinstyle="miter" miterlimit="10" on="false" color="#000000" opacity="0"/>
                  <v:fill on="true" color="#fffefd"/>
                </v:shape>
                <v:shape id="Shape 23" style="position:absolute;width:1135;height:1403;left:27796;top:2406;" coordsize="113538,140335" path="m0,0l27394,0l27394,61099l76873,0l110185,0l63665,55778l113538,140335l81598,140335l45529,76479l27394,98158l27394,140335l0,140335l0,0x">
                  <v:stroke weight="0pt" endcap="flat" joinstyle="miter" miterlimit="10" on="false" color="#000000" opacity="0"/>
                  <v:fill on="true" color="#fffefd"/>
                </v:shape>
                <v:shape id="Shape 24" style="position:absolute;width:615;height:1403;left:25851;top:2406;" coordsize="61589,140335" path="m0,0l10344,0l61589,140335l33014,140335l24733,115506l0,115506l0,92443l17444,92443l286,41389l0,42212l0,0x">
                  <v:stroke weight="0pt" endcap="flat" joinstyle="miter" miterlimit="10" on="false" color="#000000" opacity="0"/>
                  <v:fill on="true" color="#fffefd"/>
                </v:shape>
                <v:shape id="Shape 25" style="position:absolute;width:1036;height:1426;left:26545;top:2394;" coordsize="103670,142697" path="m52032,0c78245,0,98743,14974,103670,44348l75883,44348c73127,33109,66027,24435,52235,24435c44742,24435,38633,27204,34684,31724c29362,37643,27788,44348,27788,71348c27788,98349,29362,105055,34684,110972c38633,115494,44742,118263,52235,118263c66027,118263,73127,109589,75883,98349l103670,98349c98743,127724,78054,142697,52032,142697c36665,142697,24041,137185,14186,127330c0,113132,394,95593,394,71348c394,47104,0,29566,14186,15380c24041,5524,36665,0,52032,0x">
                  <v:stroke weight="0pt" endcap="flat" joinstyle="miter" miterlimit="10" on="false" color="#000000" opacity="0"/>
                  <v:fill on="true" color="#fffefd"/>
                </v:shape>
                <v:shape id="Shape 26" style="position:absolute;width:807;height:148;left:12274;top:4384;" coordsize="80734,14872" path="m0,0l80734,0l80734,6401c80734,11075,76911,14872,72250,14872l25,14872l0,0x">
                  <v:stroke weight="0pt" endcap="flat" joinstyle="miter" miterlimit="10" on="false" color="#000000" opacity="0"/>
                  <v:fill on="true" color="#d84041"/>
                </v:shape>
                <v:shape id="Shape 27" style="position:absolute;width:807;height:148;left:12274;top:4135;" coordsize="80734,14884" path="m0,0l80734,0l80734,6426c80734,11075,76911,14884,72250,14884l25,14884l0,0x">
                  <v:stroke weight="0pt" endcap="flat" joinstyle="miter" miterlimit="10" on="false" color="#000000" opacity="0"/>
                  <v:fill on="true" color="#d84041"/>
                </v:shape>
                <v:shape id="Shape 28" style="position:absolute;width:1052;height:647;left:14380;top:3885;" coordsize="105232,64745" path="m0,0l23850,0c27915,0,32791,2502,35534,5829l52464,25374l71133,5093c73939,2146,78372,0,82118,0l105232,0l41122,64745l10960,64745l37287,38926l0,0x">
                  <v:stroke weight="0pt" endcap="flat" joinstyle="miter" miterlimit="10" on="false" color="#000000" opacity="0"/>
                  <v:fill on="true" color="#d84041"/>
                </v:shape>
                <v:shape id="Shape 29" style="position:absolute;width:1082;height:647;left:13198;top:3885;" coordsize="108293,64745" path="m0,0l8611,0c11506,0,14821,1270,17463,3213l54140,29083l90805,3201c93472,1270,96787,0,99695,0l108293,0l108293,64745l94831,64745c90170,64719,86385,60947,86385,56274l86385,27928l54724,51003l53556,51003l21895,27928l21895,56274c21895,60947,18098,64719,13437,64745l0,64745l0,0x">
                  <v:stroke weight="0pt" endcap="flat" joinstyle="miter" miterlimit="10" on="false" color="#000000" opacity="0"/>
                  <v:fill on="true" color="#d84041"/>
                </v:shape>
                <v:shape id="Shape 30" style="position:absolute;width:807;height:148;left:12274;top:3885;" coordsize="80734,14872" path="m80734,0l80734,6414c80734,11087,76911,14872,72250,14872l25,14872l0,13l80734,0x">
                  <v:stroke weight="0pt" endcap="flat" joinstyle="miter" miterlimit="10" on="false" color="#000000" opacity="0"/>
                  <v:fill on="true" color="#d84041"/>
                </v:shape>
                <v:shape id="Shape 31" style="position:absolute;width:2643;height:647;left:9514;top:3885;" coordsize="264363,64757" path="m129477,0l143421,0l176987,49873l214681,49873c232258,49873,241605,43638,241605,31712c241605,20765,232918,14898,214681,14898l178003,14872c173317,14872,169520,11087,169520,6414l169520,13l218516,13c242354,13,264363,7392,264363,31712c264363,55728,242545,64745,218516,64745l167919,64745c163259,64745,157518,61455,155194,57417l131966,17538l108750,57417c106477,61354,100990,64567,96393,64719l96393,64745l96406,64745l45847,64757c21819,64757,0,55728,0,31712c0,7392,22009,13,45847,13l94844,13l94844,6414c94844,11087,91046,14872,86373,14872l49670,14898c31432,14898,22784,20765,22784,31712c22784,43638,32106,49873,49670,49873l87351,49873l116281,7024c118872,3149,124816,0,129477,0x">
                  <v:stroke weight="0pt" endcap="flat" joinstyle="miter" miterlimit="10" on="false" color="#000000" opacity="0"/>
                  <v:fill on="true" color="#d84041"/>
                </v:shape>
                <v:shape id="Shape 32" style="position:absolute;width:1096;height:647;left:8448;top:3885;" coordsize="109690,64745" path="m52172,0l66116,0l109690,64745l90602,64745c85954,64745,80226,61455,77864,57417l54661,17538l31445,57417c29108,61455,23381,64745,18707,64745l0,64745l38951,7024c41567,3149,47498,0,52172,0x">
                  <v:stroke weight="0pt" endcap="flat" joinstyle="miter" miterlimit="10" on="false" color="#000000" opacity="0"/>
                  <v:fill on="true" color="#d84041"/>
                </v:shape>
                <v:shape id="Shape 33" style="position:absolute;width:6983;height:1834;left:8448;top:1682;" coordsize="698398,183477" path="m0,0l38062,0c51079,0,61722,10630,61722,23685l61722,105321c61722,127901,82702,142240,123939,142240c165417,142240,186157,127609,186157,105321l186157,0l223964,0c236957,0,247574,10630,247574,23685l247574,89929l353060,0l436728,0l323088,90919l407594,158229l501193,19609c508457,8827,525031,0,538010,0l576872,0l698398,180543l645185,180543c632206,180543,616204,171336,609651,160134l544970,48946l480263,160134c473710,171336,457771,180543,444741,180543l374663,180543c361683,180543,342951,173647,333108,165164l247574,91770l247574,113576c247574,169685,176593,183477,123939,183477c72339,183477,0,170434,0,113576l0,0x">
                  <v:stroke weight="0pt" endcap="flat" joinstyle="miter" miterlimit="10" on="false" color="#000000" opacity="0"/>
                  <v:fill on="true" color="#d84041"/>
                </v:shape>
                <v:shape id="Shape 34" style="position:absolute;width:286;height:788;left:3367;top:3744;" coordsize="28613,78854" path="m0,0l28613,0l28613,78854l7823,78854l7823,8979c7823,4585,1689,2807,0,2515l0,0x">
                  <v:stroke weight="0pt" endcap="flat" joinstyle="miter" miterlimit="10" on="false" color="#000000" opacity="0"/>
                  <v:fill on="true" color="#1b5c98"/>
                </v:shape>
                <v:shape id="Shape 35" style="position:absolute;width:435;height:788;left:1501;top:3744;" coordsize="43510,78854" path="m25222,0l43510,0l43510,18321l30467,47447l43510,47447l43510,57214l26086,57214l16383,78854l0,78854l30975,9474c33198,4546,27750,3022,25222,2515l25222,0x">
                  <v:stroke weight="0pt" endcap="flat" joinstyle="miter" miterlimit="10" on="false" color="#000000" opacity="0"/>
                  <v:fill on="true" color="#1b5c98"/>
                </v:shape>
                <v:shape id="Shape 36" style="position:absolute;width:469;height:788;left:1936;top:3744;" coordsize="46901,78854" path="m0,0l16129,0l46901,78854l25336,78854l16891,57214l0,57214l0,47447l13043,47447l851,16421l0,18321l0,0x">
                  <v:stroke weight="0pt" endcap="flat" joinstyle="miter" miterlimit="10" on="false" color="#000000" opacity="0"/>
                  <v:fill on="true" color="#1b5c98"/>
                </v:shape>
                <v:shape id="Shape 37" style="position:absolute;width:434;height:788;left:4646;top:3744;" coordsize="43498,78854" path="m25210,0l43498,0l43498,18349l30467,47447l43498,47447l43498,57214l26060,57214l16345,78854l0,78854l30975,9474c33198,4546,27749,3022,25210,2515l25210,0x">
                  <v:stroke weight="0pt" endcap="flat" joinstyle="miter" miterlimit="10" on="false" color="#000000" opacity="0"/>
                  <v:fill on="true" color="#1b5c98"/>
                </v:shape>
                <v:shape id="Shape 38" style="position:absolute;width:469;height:788;left:5081;top:3744;" coordsize="46914,78854" path="m0,0l16167,0l46914,78854l25362,78854l16891,57214l0,57214l0,47447l13030,47447l864,16421l0,18349l0,0x">
                  <v:stroke weight="0pt" endcap="flat" joinstyle="miter" miterlimit="10" on="false" color="#000000" opacity="0"/>
                  <v:fill on="true" color="#1b5c98"/>
                </v:shape>
                <v:shape id="Shape 39" style="position:absolute;width:917;height:788;left:3776;top:3745;" coordsize="91745,78829" path="m0,0l29197,0l52121,57759l76200,0l91745,0l58903,78829l36627,78829l8890,8953c7150,4559,3378,3124,0,2489l0,0x">
                  <v:stroke weight="0pt" endcap="flat" joinstyle="miter" miterlimit="10" on="false" color="#000000" opacity="0"/>
                  <v:fill on="true" color="#1b5c98"/>
                </v:shape>
                <v:shape id="Shape 40" style="position:absolute;width:917;height:788;left:2337;top:3745;" coordsize="91732,78829" path="m0,0l29185,0l52108,57759l76200,0l91732,0l58864,78829l36589,78829l8877,8953c7137,4559,3340,3124,0,2489l0,0x">
                  <v:stroke weight="0pt" endcap="flat" joinstyle="miter" miterlimit="10" on="false" color="#000000" opacity="0"/>
                  <v:fill on="true" color="#1b5c98"/>
                </v:shape>
                <v:shape id="Shape 41" style="position:absolute;width:278;height:1444;left:3818;top:1682;" coordsize="27800,144437" path="m13995,0l27800,142062c18377,142634,9093,143446,0,144437l13995,0x">
                  <v:stroke weight="0pt" endcap="flat" joinstyle="miter" miterlimit="10" on="false" color="#000000" opacity="0"/>
                  <v:fill on="true" color="#ffd81e"/>
                </v:shape>
                <v:shape id="Shape 42" style="position:absolute;width:475;height:1421;left:3958;top:1682;" coordsize="47561,142101" path="m0,0l47561,12l47561,141033c36093,141084,24854,141440,13805,142101l0,12l0,0x">
                  <v:stroke weight="0pt" endcap="flat" joinstyle="miter" miterlimit="10" on="false" color="#000000" opacity="0"/>
                  <v:fill on="true" color="#60a93d"/>
                </v:shape>
                <v:shape id="Shape 43" style="position:absolute;width:1243;height:1715;left:2714;top:1682;" coordsize="124333,171526" path="m124333,0l124333,12l110338,144475c67272,149213,29223,158712,0,171526l0,12l124333,0x">
                  <v:stroke weight="0pt" endcap="flat" joinstyle="miter" miterlimit="10" on="false" color="#000000" opacity="0"/>
                  <v:fill on="true" color="#1b5c98"/>
                </v:shape>
                <w10:wrap type="square"/>
              </v:group>
            </w:pict>
          </mc:Fallback>
        </mc:AlternateContent>
      </w:r>
      <w:r>
        <w:rPr>
          <w:b/>
          <w:sz w:val="66"/>
        </w:rPr>
        <w:t>Child’s Application Form</w:t>
      </w:r>
    </w:p>
    <w:p w14:paraId="68D1929A" w14:textId="77777777" w:rsidR="00D34C49" w:rsidRPr="00412E69" w:rsidRDefault="00412E69" w:rsidP="00412E69">
      <w:pPr>
        <w:spacing w:before="0" w:after="91" w:line="265" w:lineRule="auto"/>
        <w:ind w:left="-5"/>
        <w:rPr>
          <w:sz w:val="20"/>
        </w:rPr>
      </w:pPr>
      <w:r>
        <w:rPr>
          <w:b/>
          <w:color w:val="E4322B"/>
          <w:sz w:val="36"/>
        </w:rPr>
        <w:t xml:space="preserve">CHILD’S DETAILS </w:t>
      </w:r>
      <w:r w:rsidR="002E101C">
        <w:rPr>
          <w:color w:val="E4322B"/>
          <w:sz w:val="20"/>
        </w:rPr>
        <w:t>to</w:t>
      </w:r>
      <w:r>
        <w:rPr>
          <w:color w:val="E4322B"/>
          <w:sz w:val="20"/>
        </w:rPr>
        <w:t xml:space="preserve"> be completed by parent or guardian</w:t>
      </w:r>
    </w:p>
    <w:p w14:paraId="4AF21468" w14:textId="77777777" w:rsidR="00C44DEB" w:rsidRPr="00E26D74" w:rsidRDefault="00C44DEB">
      <w:pPr>
        <w:tabs>
          <w:tab w:val="center" w:pos="6229"/>
          <w:tab w:val="center" w:pos="8600"/>
          <w:tab w:val="right" w:pos="10772"/>
        </w:tabs>
        <w:spacing w:before="0" w:after="196" w:line="265" w:lineRule="auto"/>
        <w:ind w:left="-15" w:firstLine="0"/>
        <w:rPr>
          <w:rFonts w:cs="Arial"/>
          <w:sz w:val="20"/>
          <w:szCs w:val="20"/>
        </w:rPr>
      </w:pPr>
    </w:p>
    <w:p w14:paraId="4405BA4A" w14:textId="77777777" w:rsidR="00C44DEB" w:rsidRPr="00E26D74" w:rsidRDefault="00C44DEB">
      <w:pPr>
        <w:tabs>
          <w:tab w:val="center" w:pos="6229"/>
          <w:tab w:val="center" w:pos="8600"/>
          <w:tab w:val="right" w:pos="10772"/>
        </w:tabs>
        <w:spacing w:before="0" w:after="196" w:line="265" w:lineRule="auto"/>
        <w:ind w:left="-15" w:firstLine="0"/>
        <w:rPr>
          <w:rFonts w:cs="Arial"/>
          <w:b/>
          <w:sz w:val="20"/>
          <w:szCs w:val="20"/>
        </w:rPr>
      </w:pPr>
      <w:r w:rsidRPr="00E26D74">
        <w:rPr>
          <w:rFonts w:cs="Arial"/>
          <w:b/>
          <w:sz w:val="20"/>
          <w:szCs w:val="20"/>
        </w:rPr>
        <w:t>NAME_______________________________________________ DATE OF BIRTH________________AGE_________ GIRL/BOY</w:t>
      </w:r>
    </w:p>
    <w:p w14:paraId="2AC880ED" w14:textId="77777777" w:rsidR="00C44DEB" w:rsidRPr="00E26D74" w:rsidRDefault="00E26D74" w:rsidP="00E26D74">
      <w:pPr>
        <w:tabs>
          <w:tab w:val="center" w:pos="6229"/>
          <w:tab w:val="center" w:pos="8600"/>
          <w:tab w:val="right" w:pos="10772"/>
        </w:tabs>
        <w:spacing w:before="0" w:after="196" w:line="265" w:lineRule="auto"/>
        <w:ind w:left="-15" w:firstLine="0"/>
        <w:rPr>
          <w:rFonts w:cs="Arial"/>
          <w:b/>
          <w:sz w:val="20"/>
          <w:szCs w:val="20"/>
        </w:rPr>
      </w:pPr>
      <w:r w:rsidRPr="00E26D74">
        <w:rPr>
          <w:rFonts w:cs="Arial"/>
          <w:b/>
          <w:sz w:val="20"/>
          <w:szCs w:val="20"/>
        </w:rPr>
        <w:t xml:space="preserve">Address </w:t>
      </w:r>
      <w:r w:rsidR="00C44DEB" w:rsidRPr="00E26D74">
        <w:rPr>
          <w:rFonts w:cs="Arial"/>
          <w:b/>
          <w:sz w:val="20"/>
          <w:szCs w:val="20"/>
        </w:rPr>
        <w:t>_______________</w:t>
      </w:r>
      <w:r w:rsidRPr="00E26D74">
        <w:rPr>
          <w:rFonts w:cs="Arial"/>
          <w:b/>
          <w:sz w:val="20"/>
          <w:szCs w:val="20"/>
        </w:rPr>
        <w:t>_____________________________</w:t>
      </w:r>
      <w:r w:rsidR="00C44DEB" w:rsidRPr="00E26D74">
        <w:rPr>
          <w:rFonts w:cs="Arial"/>
          <w:b/>
          <w:sz w:val="20"/>
          <w:szCs w:val="20"/>
        </w:rPr>
        <w:t>________________________________________</w:t>
      </w:r>
      <w:r w:rsidR="002E101C">
        <w:rPr>
          <w:rFonts w:cs="Arial"/>
          <w:b/>
          <w:sz w:val="20"/>
          <w:szCs w:val="20"/>
        </w:rPr>
        <w:t>_______</w:t>
      </w:r>
    </w:p>
    <w:p w14:paraId="6906C7FB" w14:textId="77777777" w:rsidR="00E26D74" w:rsidRPr="00E26D74" w:rsidRDefault="00E26D74">
      <w:pPr>
        <w:tabs>
          <w:tab w:val="center" w:pos="6229"/>
          <w:tab w:val="center" w:pos="8600"/>
          <w:tab w:val="right" w:pos="10772"/>
        </w:tabs>
        <w:spacing w:before="0" w:after="196" w:line="265" w:lineRule="auto"/>
        <w:ind w:left="-15" w:firstLine="0"/>
        <w:rPr>
          <w:rFonts w:cs="Arial"/>
          <w:b/>
          <w:sz w:val="20"/>
          <w:szCs w:val="20"/>
        </w:rPr>
      </w:pPr>
      <w:r w:rsidRPr="00E26D74">
        <w:rPr>
          <w:rFonts w:cs="Arial"/>
          <w:b/>
          <w:sz w:val="20"/>
          <w:szCs w:val="20"/>
        </w:rPr>
        <w:t>________________________</w:t>
      </w:r>
      <w:r w:rsidR="002E101C">
        <w:rPr>
          <w:rFonts w:cs="Arial"/>
          <w:b/>
          <w:sz w:val="20"/>
          <w:szCs w:val="20"/>
        </w:rPr>
        <w:t xml:space="preserve">_________________________      </w:t>
      </w:r>
      <w:r w:rsidR="00C44DEB" w:rsidRPr="00E26D74">
        <w:rPr>
          <w:rFonts w:cs="Arial"/>
          <w:b/>
          <w:sz w:val="20"/>
          <w:szCs w:val="20"/>
        </w:rPr>
        <w:t>POSTCODE_________________</w:t>
      </w:r>
      <w:r w:rsidR="00FE38BD">
        <w:rPr>
          <w:rFonts w:cs="Arial"/>
          <w:b/>
          <w:sz w:val="20"/>
          <w:szCs w:val="20"/>
        </w:rPr>
        <w:t>______________</w:t>
      </w:r>
      <w:r w:rsidR="002E101C">
        <w:rPr>
          <w:rFonts w:cs="Arial"/>
          <w:b/>
          <w:sz w:val="20"/>
          <w:szCs w:val="20"/>
        </w:rPr>
        <w:t>______</w:t>
      </w:r>
    </w:p>
    <w:p w14:paraId="4432D7C0" w14:textId="77777777" w:rsidR="00FE38BD" w:rsidRDefault="002E101C" w:rsidP="00FE38BD">
      <w:pPr>
        <w:tabs>
          <w:tab w:val="center" w:pos="6229"/>
          <w:tab w:val="center" w:pos="8600"/>
          <w:tab w:val="right" w:pos="10772"/>
        </w:tabs>
        <w:spacing w:before="0" w:after="196" w:line="265" w:lineRule="auto"/>
        <w:ind w:left="-15" w:firstLine="0"/>
        <w:rPr>
          <w:rFonts w:cs="Arial"/>
          <w:b/>
          <w:sz w:val="20"/>
          <w:szCs w:val="20"/>
        </w:rPr>
      </w:pPr>
      <w:r w:rsidRPr="002E101C">
        <w:rPr>
          <w:rFonts w:cs="Arial"/>
          <w:b/>
          <w:color w:val="auto"/>
          <w:sz w:val="20"/>
          <w:szCs w:val="20"/>
        </w:rPr>
        <w:t xml:space="preserve"> HOME TEL: _____________</w:t>
      </w:r>
      <w:r>
        <w:rPr>
          <w:rFonts w:cs="Arial"/>
          <w:b/>
          <w:color w:val="auto"/>
          <w:sz w:val="20"/>
          <w:szCs w:val="20"/>
        </w:rPr>
        <w:t>__________________________</w:t>
      </w:r>
      <w:r>
        <w:rPr>
          <w:rFonts w:cs="Arial"/>
          <w:b/>
          <w:sz w:val="20"/>
          <w:szCs w:val="20"/>
        </w:rPr>
        <w:t xml:space="preserve">     </w:t>
      </w:r>
      <w:r w:rsidR="00FE38BD">
        <w:rPr>
          <w:rFonts w:cs="Arial"/>
          <w:b/>
          <w:sz w:val="20"/>
          <w:szCs w:val="20"/>
        </w:rPr>
        <w:t>CONTACT NAME&amp; TEL NUMBER FOR</w:t>
      </w:r>
      <w:r w:rsidR="00283FF3">
        <w:rPr>
          <w:rFonts w:cs="Arial"/>
          <w:b/>
          <w:sz w:val="20"/>
          <w:szCs w:val="20"/>
        </w:rPr>
        <w:t xml:space="preserve"> A</w:t>
      </w:r>
      <w:r w:rsidR="00FE38BD">
        <w:rPr>
          <w:rFonts w:cs="Arial"/>
          <w:b/>
          <w:sz w:val="20"/>
          <w:szCs w:val="20"/>
        </w:rPr>
        <w:t xml:space="preserve"> EMERGENCY              </w:t>
      </w:r>
    </w:p>
    <w:p w14:paraId="6D8BCC58" w14:textId="77777777" w:rsidR="00FE38BD" w:rsidRDefault="00FE38BD" w:rsidP="00FE38BD">
      <w:pPr>
        <w:tabs>
          <w:tab w:val="center" w:pos="6229"/>
          <w:tab w:val="center" w:pos="8600"/>
          <w:tab w:val="right" w:pos="10772"/>
        </w:tabs>
        <w:spacing w:before="0" w:after="196" w:line="265" w:lineRule="auto"/>
        <w:ind w:left="-15" w:firstLine="0"/>
        <w:rPr>
          <w:rFonts w:cs="Arial"/>
          <w:b/>
          <w:sz w:val="20"/>
          <w:szCs w:val="20"/>
        </w:rPr>
      </w:pPr>
      <w:r w:rsidRPr="00E26D74">
        <w:rPr>
          <w:rFonts w:cs="Arial"/>
          <w:b/>
          <w:sz w:val="20"/>
          <w:szCs w:val="20"/>
        </w:rPr>
        <w:t>ATHLETICS CLUB (I</w:t>
      </w:r>
      <w:r>
        <w:rPr>
          <w:rFonts w:cs="Arial"/>
          <w:b/>
          <w:sz w:val="20"/>
          <w:szCs w:val="20"/>
        </w:rPr>
        <w:t xml:space="preserve">FAPPLICABLE)______________________  </w:t>
      </w:r>
      <w:r w:rsidR="002E101C">
        <w:rPr>
          <w:rFonts w:cs="Arial"/>
          <w:b/>
          <w:sz w:val="20"/>
          <w:szCs w:val="20"/>
        </w:rPr>
        <w:t xml:space="preserve">   </w:t>
      </w:r>
      <w:r>
        <w:rPr>
          <w:rFonts w:cs="Arial"/>
          <w:b/>
          <w:sz w:val="20"/>
          <w:szCs w:val="20"/>
        </w:rPr>
        <w:t xml:space="preserve"> </w:t>
      </w:r>
      <w:r w:rsidR="002E101C">
        <w:rPr>
          <w:rFonts w:cs="Arial"/>
          <w:b/>
          <w:sz w:val="20"/>
          <w:szCs w:val="20"/>
        </w:rPr>
        <w:t>_______________________________________________</w:t>
      </w:r>
      <w:r>
        <w:rPr>
          <w:rFonts w:cs="Arial"/>
          <w:b/>
          <w:sz w:val="20"/>
          <w:szCs w:val="20"/>
        </w:rPr>
        <w:t xml:space="preserve">                             </w:t>
      </w:r>
      <w:r w:rsidRPr="00FE38BD">
        <w:rPr>
          <w:rFonts w:cs="Arial"/>
          <w:b/>
          <w:sz w:val="20"/>
          <w:szCs w:val="20"/>
        </w:rPr>
        <w:t xml:space="preserve"> </w:t>
      </w:r>
    </w:p>
    <w:p w14:paraId="272B45E1" w14:textId="1945A178" w:rsidR="002E101C" w:rsidRDefault="002E101C" w:rsidP="002E101C">
      <w:pPr>
        <w:tabs>
          <w:tab w:val="center" w:pos="6229"/>
          <w:tab w:val="center" w:pos="8600"/>
          <w:tab w:val="right" w:pos="10772"/>
        </w:tabs>
        <w:spacing w:before="0" w:after="196" w:line="265" w:lineRule="auto"/>
        <w:ind w:left="-15" w:firstLine="0"/>
        <w:rPr>
          <w:rFonts w:cs="Arial"/>
          <w:b/>
          <w:sz w:val="20"/>
          <w:szCs w:val="20"/>
        </w:rPr>
      </w:pPr>
      <w:r>
        <w:rPr>
          <w:rFonts w:cs="Arial"/>
          <w:b/>
          <w:sz w:val="20"/>
          <w:szCs w:val="20"/>
        </w:rPr>
        <w:t>SCHOOL</w:t>
      </w:r>
      <w:r w:rsidRPr="00E26D74">
        <w:rPr>
          <w:rFonts w:cs="Arial"/>
          <w:b/>
          <w:sz w:val="20"/>
          <w:szCs w:val="20"/>
        </w:rPr>
        <w:t>__________________</w:t>
      </w:r>
      <w:r>
        <w:rPr>
          <w:rFonts w:cs="Arial"/>
          <w:b/>
          <w:sz w:val="20"/>
          <w:szCs w:val="20"/>
        </w:rPr>
        <w:t xml:space="preserve">________________________  </w:t>
      </w:r>
      <w:r w:rsidR="00330921">
        <w:rPr>
          <w:rFonts w:cs="Arial"/>
          <w:b/>
          <w:sz w:val="20"/>
          <w:szCs w:val="20"/>
        </w:rPr>
        <w:t xml:space="preserve"> Email address</w:t>
      </w:r>
      <w:bookmarkStart w:id="0" w:name="_GoBack"/>
      <w:bookmarkEnd w:id="0"/>
      <w:r>
        <w:rPr>
          <w:rFonts w:cs="Arial"/>
          <w:b/>
          <w:sz w:val="20"/>
          <w:szCs w:val="20"/>
        </w:rPr>
        <w:t xml:space="preserve">______________________________________________  </w:t>
      </w:r>
    </w:p>
    <w:p w14:paraId="42249098" w14:textId="77777777" w:rsidR="00C44DEB" w:rsidRPr="00412E69" w:rsidRDefault="00AE1AF1" w:rsidP="002E101C">
      <w:pPr>
        <w:tabs>
          <w:tab w:val="center" w:pos="6229"/>
          <w:tab w:val="center" w:pos="8600"/>
          <w:tab w:val="right" w:pos="10772"/>
        </w:tabs>
        <w:spacing w:before="0" w:after="196" w:line="265" w:lineRule="auto"/>
        <w:ind w:left="-15" w:firstLine="0"/>
        <w:rPr>
          <w:b/>
          <w:sz w:val="20"/>
        </w:rPr>
      </w:pPr>
      <w:r w:rsidRPr="00412E69">
        <w:rPr>
          <w:b/>
          <w:noProof/>
          <w:sz w:val="20"/>
        </w:rPr>
        <mc:AlternateContent>
          <mc:Choice Requires="wps">
            <w:drawing>
              <wp:anchor distT="45720" distB="45720" distL="114300" distR="114300" simplePos="0" relativeHeight="251672576" behindDoc="0" locked="0" layoutInCell="1" allowOverlap="1" wp14:anchorId="5571DDB1" wp14:editId="0C52B728">
                <wp:simplePos x="0" y="0"/>
                <wp:positionH relativeFrom="column">
                  <wp:posOffset>2306955</wp:posOffset>
                </wp:positionH>
                <wp:positionV relativeFrom="paragraph">
                  <wp:posOffset>273050</wp:posOffset>
                </wp:positionV>
                <wp:extent cx="3952875" cy="10096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1009650"/>
                        </a:xfrm>
                        <a:prstGeom prst="rect">
                          <a:avLst/>
                        </a:prstGeom>
                        <a:solidFill>
                          <a:srgbClr val="FFFFFF"/>
                        </a:solidFill>
                        <a:ln w="9525">
                          <a:solidFill>
                            <a:srgbClr val="000000"/>
                          </a:solidFill>
                          <a:miter lim="800000"/>
                          <a:headEnd/>
                          <a:tailEnd/>
                        </a:ln>
                      </wps:spPr>
                      <wps:txbx>
                        <w:txbxContent>
                          <w:p w14:paraId="563A4E69" w14:textId="77777777" w:rsidR="00AE1AF1" w:rsidRPr="00E26D74" w:rsidRDefault="00AE1AF1" w:rsidP="00AE1AF1">
                            <w:pPr>
                              <w:ind w:left="0" w:firstLine="0"/>
                              <w:rPr>
                                <w:sz w:val="20"/>
                                <w:szCs w:val="20"/>
                              </w:rPr>
                            </w:pPr>
                            <w:r w:rsidRPr="00E26D74">
                              <w:rPr>
                                <w:sz w:val="20"/>
                                <w:szCs w:val="20"/>
                              </w:rPr>
                              <w:t xml:space="preserve">MEDICAL INFORMATION (E.G. </w:t>
                            </w:r>
                            <w:r w:rsidR="002E101C" w:rsidRPr="00E26D74">
                              <w:rPr>
                                <w:sz w:val="20"/>
                                <w:szCs w:val="20"/>
                              </w:rPr>
                              <w:t>asthma</w:t>
                            </w:r>
                            <w:r w:rsidRPr="00E26D74">
                              <w:rPr>
                                <w:sz w:val="20"/>
                                <w:szCs w:val="20"/>
                              </w:rPr>
                              <w:t xml:space="preserve">, allergies, dietary require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1DDB1" id="_x0000_t202" coordsize="21600,21600" o:spt="202" path="m,l,21600r21600,l21600,xe">
                <v:stroke joinstyle="miter"/>
                <v:path gradientshapeok="t" o:connecttype="rect"/>
              </v:shapetype>
              <v:shape id="Text Box 2" o:spid="_x0000_s1026" type="#_x0000_t202" style="position:absolute;left:0;text-align:left;margin-left:181.65pt;margin-top:21.5pt;width:311.25pt;height:7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">
                <v:textbox>
                  <w:txbxContent>
                    <w:p w14:paraId="563A4E69" w14:textId="77777777" w:rsidR="00AE1AF1" w:rsidRPr="00E26D74" w:rsidRDefault="00AE1AF1" w:rsidP="00AE1AF1">
                      <w:pPr>
                        <w:ind w:left="0" w:firstLine="0"/>
                        <w:rPr>
                          <w:sz w:val="20"/>
                          <w:szCs w:val="20"/>
                        </w:rPr>
                      </w:pPr>
                      <w:r w:rsidRPr="00E26D74">
                        <w:rPr>
                          <w:sz w:val="20"/>
                          <w:szCs w:val="20"/>
                        </w:rPr>
                        <w:t xml:space="preserve">MEDICAL INFORMATION (E.G. </w:t>
                      </w:r>
                      <w:r w:rsidR="002E101C" w:rsidRPr="00E26D74">
                        <w:rPr>
                          <w:sz w:val="20"/>
                          <w:szCs w:val="20"/>
                        </w:rPr>
                        <w:t>asthma</w:t>
                      </w:r>
                      <w:r w:rsidRPr="00E26D74">
                        <w:rPr>
                          <w:sz w:val="20"/>
                          <w:szCs w:val="20"/>
                        </w:rPr>
                        <w:t xml:space="preserve">, allergies, dietary requirement): </w:t>
                      </w:r>
                    </w:p>
                  </w:txbxContent>
                </v:textbox>
                <w10:wrap type="square"/>
              </v:shape>
            </w:pict>
          </mc:Fallback>
        </mc:AlternateContent>
      </w:r>
    </w:p>
    <w:p w14:paraId="0FCBF87B" w14:textId="77777777" w:rsidR="00C44DEB" w:rsidRPr="00412E69" w:rsidRDefault="00AE1AF1" w:rsidP="00AE1AF1">
      <w:pPr>
        <w:tabs>
          <w:tab w:val="center" w:pos="6229"/>
          <w:tab w:val="center" w:pos="8600"/>
          <w:tab w:val="right" w:pos="10772"/>
        </w:tabs>
        <w:spacing w:before="0" w:after="196" w:line="265" w:lineRule="auto"/>
        <w:ind w:left="0" w:firstLine="0"/>
        <w:rPr>
          <w:b/>
          <w:sz w:val="20"/>
        </w:rPr>
      </w:pPr>
      <w:r w:rsidRPr="00412E69">
        <w:rPr>
          <w:b/>
          <w:sz w:val="20"/>
        </w:rPr>
        <w:t>PLEASE TICK YOUR CHILD T-SHIRT SIZE</w:t>
      </w:r>
    </w:p>
    <w:p w14:paraId="1F083152" w14:textId="77777777" w:rsidR="00AE1AF1" w:rsidRPr="00412E69" w:rsidRDefault="00AE1AF1">
      <w:pPr>
        <w:tabs>
          <w:tab w:val="center" w:pos="6229"/>
          <w:tab w:val="center" w:pos="8600"/>
          <w:tab w:val="right" w:pos="10772"/>
        </w:tabs>
        <w:spacing w:before="0" w:after="196" w:line="265" w:lineRule="auto"/>
        <w:ind w:left="-15" w:firstLine="0"/>
        <w:rPr>
          <w:b/>
          <w:sz w:val="20"/>
        </w:rPr>
      </w:pPr>
      <w:r w:rsidRPr="00412E69">
        <w:rPr>
          <w:b/>
          <w:noProof/>
          <w:sz w:val="20"/>
        </w:rPr>
        <mc:AlternateContent>
          <mc:Choice Requires="wps">
            <w:drawing>
              <wp:anchor distT="0" distB="0" distL="114300" distR="114300" simplePos="0" relativeHeight="251670528" behindDoc="0" locked="0" layoutInCell="1" allowOverlap="1" wp14:anchorId="5C492391" wp14:editId="7CE647B1">
                <wp:simplePos x="0" y="0"/>
                <wp:positionH relativeFrom="column">
                  <wp:posOffset>1009650</wp:posOffset>
                </wp:positionH>
                <wp:positionV relativeFrom="paragraph">
                  <wp:posOffset>229235</wp:posOffset>
                </wp:positionV>
                <wp:extent cx="171450" cy="190500"/>
                <wp:effectExtent l="0" t="0" r="19050" b="19050"/>
                <wp:wrapNone/>
                <wp:docPr id="1160" name="Rectangle 1160"/>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FD7F04" id="Rectangle 1160" o:spid="_x0000_s1026" style="position:absolute;margin-left:79.5pt;margin-top:18.05pt;width:13.5pt;height: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" fillcolor="window" strokecolor="windowText" strokeweight="1pt"/>
            </w:pict>
          </mc:Fallback>
        </mc:AlternateContent>
      </w:r>
      <w:r w:rsidRPr="00412E69">
        <w:rPr>
          <w:b/>
          <w:noProof/>
          <w:sz w:val="20"/>
        </w:rPr>
        <mc:AlternateContent>
          <mc:Choice Requires="wps">
            <w:drawing>
              <wp:anchor distT="0" distB="0" distL="114300" distR="114300" simplePos="0" relativeHeight="251668480" behindDoc="0" locked="0" layoutInCell="1" allowOverlap="1" wp14:anchorId="29593F39" wp14:editId="5FDB332A">
                <wp:simplePos x="0" y="0"/>
                <wp:positionH relativeFrom="column">
                  <wp:posOffset>554940</wp:posOffset>
                </wp:positionH>
                <wp:positionV relativeFrom="paragraph">
                  <wp:posOffset>229235</wp:posOffset>
                </wp:positionV>
                <wp:extent cx="171450" cy="190500"/>
                <wp:effectExtent l="0" t="0" r="19050" b="19050"/>
                <wp:wrapNone/>
                <wp:docPr id="1159" name="Rectangle 1159"/>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364DC" id="Rectangle 1159" o:spid="_x0000_s1026" style="position:absolute;margin-left:43.7pt;margin-top:18.05pt;width:13.5pt;height: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" fillcolor="window" strokecolor="windowText" strokeweight="1pt"/>
            </w:pict>
          </mc:Fallback>
        </mc:AlternateContent>
      </w:r>
      <w:r w:rsidRPr="00412E69">
        <w:rPr>
          <w:b/>
          <w:noProof/>
          <w:sz w:val="20"/>
        </w:rPr>
        <mc:AlternateContent>
          <mc:Choice Requires="wps">
            <w:drawing>
              <wp:anchor distT="0" distB="0" distL="114300" distR="114300" simplePos="0" relativeHeight="251664384" behindDoc="0" locked="0" layoutInCell="1" allowOverlap="1" wp14:anchorId="7746BAB4" wp14:editId="6F759388">
                <wp:simplePos x="0" y="0"/>
                <wp:positionH relativeFrom="column">
                  <wp:posOffset>40005</wp:posOffset>
                </wp:positionH>
                <wp:positionV relativeFrom="paragraph">
                  <wp:posOffset>224790</wp:posOffset>
                </wp:positionV>
                <wp:extent cx="171450" cy="190500"/>
                <wp:effectExtent l="0" t="0" r="19050" b="19050"/>
                <wp:wrapNone/>
                <wp:docPr id="1157" name="Rectangle 1157"/>
                <wp:cNvGraphicFramePr/>
                <a:graphic xmlns:a="http://schemas.openxmlformats.org/drawingml/2006/main">
                  <a:graphicData uri="http://schemas.microsoft.com/office/word/2010/wordprocessingShape">
                    <wps:wsp>
                      <wps:cNvSpPr/>
                      <wps:spPr>
                        <a:xfrm>
                          <a:off x="0" y="0"/>
                          <a:ext cx="171450" cy="190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BBC583" id="Rectangle 1157" o:spid="_x0000_s1026" style="position:absolute;margin-left:3.15pt;margin-top:17.7pt;width:13.5pt;height: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" fillcolor="white [3201]" strokecolor="black [3200]" strokeweight="1pt"/>
            </w:pict>
          </mc:Fallback>
        </mc:AlternateContent>
      </w:r>
      <w:r w:rsidRPr="00412E69">
        <w:rPr>
          <w:b/>
          <w:sz w:val="20"/>
        </w:rPr>
        <w:t xml:space="preserve">SMALL   MEDIUM LARGE </w:t>
      </w:r>
    </w:p>
    <w:p w14:paraId="1858D7D4" w14:textId="77777777" w:rsidR="00AE1AF1" w:rsidRPr="00412E69" w:rsidRDefault="00AE1AF1" w:rsidP="00AE1AF1">
      <w:pPr>
        <w:tabs>
          <w:tab w:val="center" w:pos="6229"/>
          <w:tab w:val="center" w:pos="8600"/>
          <w:tab w:val="right" w:pos="10772"/>
        </w:tabs>
        <w:spacing w:before="0" w:after="196" w:line="265" w:lineRule="auto"/>
        <w:rPr>
          <w:b/>
          <w:sz w:val="20"/>
        </w:rPr>
      </w:pPr>
    </w:p>
    <w:p w14:paraId="235CACF8" w14:textId="77777777" w:rsidR="00AE1AF1" w:rsidRDefault="00AE1AF1">
      <w:pPr>
        <w:tabs>
          <w:tab w:val="center" w:pos="6229"/>
          <w:tab w:val="center" w:pos="8600"/>
          <w:tab w:val="right" w:pos="10772"/>
        </w:tabs>
        <w:spacing w:before="0" w:after="196" w:line="265" w:lineRule="auto"/>
        <w:ind w:left="-15" w:firstLine="0"/>
        <w:rPr>
          <w:sz w:val="20"/>
        </w:rPr>
      </w:pPr>
    </w:p>
    <w:p w14:paraId="35646E7A" w14:textId="77777777" w:rsidR="00CB376B" w:rsidRDefault="002E101C" w:rsidP="00CB376B">
      <w:pPr>
        <w:tabs>
          <w:tab w:val="center" w:pos="6229"/>
          <w:tab w:val="center" w:pos="8600"/>
          <w:tab w:val="right" w:pos="10772"/>
        </w:tabs>
        <w:spacing w:before="0" w:after="196" w:line="265" w:lineRule="auto"/>
        <w:ind w:left="-15" w:firstLine="0"/>
        <w:rPr>
          <w:color w:val="FF0000"/>
          <w:sz w:val="20"/>
        </w:rPr>
      </w:pPr>
      <w:r w:rsidRPr="002E101C">
        <w:rPr>
          <w:b/>
          <w:noProof/>
          <w:color w:val="FF0000"/>
          <w:sz w:val="20"/>
        </w:rPr>
        <mc:AlternateContent>
          <mc:Choice Requires="wps">
            <w:drawing>
              <wp:anchor distT="0" distB="0" distL="114300" distR="114300" simplePos="0" relativeHeight="251674624" behindDoc="0" locked="0" layoutInCell="1" allowOverlap="1" wp14:anchorId="0CA9CA43" wp14:editId="68C11792">
                <wp:simplePos x="0" y="0"/>
                <wp:positionH relativeFrom="column">
                  <wp:posOffset>3924300</wp:posOffset>
                </wp:positionH>
                <wp:positionV relativeFrom="paragraph">
                  <wp:posOffset>208915</wp:posOffset>
                </wp:positionV>
                <wp:extent cx="171450" cy="1905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1450" cy="1905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389845" id="Rectangle 4" o:spid="_x0000_s1026" style="position:absolute;margin-left:309pt;margin-top:16.45pt;width:13.5pt;height: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" fillcolor="window" strokecolor="windowText" strokeweight="1pt"/>
            </w:pict>
          </mc:Fallback>
        </mc:AlternateContent>
      </w:r>
      <w:r w:rsidRPr="002E101C">
        <w:rPr>
          <w:color w:val="FF0000"/>
          <w:sz w:val="20"/>
        </w:rPr>
        <w:t>PHOTOGRAPHY / FILMING MAY TAKE PLACE DURING AVIVA STARTRACKFOR PROMOTION &amp; PUBLICITY OF THE SCHEME. PLEASE TICK BOX IF YOU DO NOT WISH YOUR CHILD TO BE PHOTOGRAPHED OR FILMED</w:t>
      </w:r>
    </w:p>
    <w:p w14:paraId="68EF03A0" w14:textId="77777777" w:rsidR="00E26D74" w:rsidRPr="00CB376B" w:rsidRDefault="00E26D74" w:rsidP="00CB376B">
      <w:pPr>
        <w:tabs>
          <w:tab w:val="center" w:pos="6229"/>
          <w:tab w:val="center" w:pos="8600"/>
          <w:tab w:val="right" w:pos="10772"/>
        </w:tabs>
        <w:spacing w:before="0" w:after="196" w:line="265" w:lineRule="auto"/>
        <w:ind w:left="-15" w:firstLine="0"/>
        <w:rPr>
          <w:b/>
          <w:color w:val="FF0000"/>
          <w:sz w:val="20"/>
        </w:rPr>
      </w:pPr>
      <w:r w:rsidRPr="00CB376B">
        <w:rPr>
          <w:b/>
          <w:sz w:val="20"/>
        </w:rPr>
        <w:t xml:space="preserve">I ENCLOSE A CHEQUE/POSTAL ORDER FOR </w:t>
      </w:r>
      <w:r w:rsidR="00CB376B" w:rsidRPr="00CB376B">
        <w:rPr>
          <w:b/>
          <w:sz w:val="20"/>
        </w:rPr>
        <w:t>£: _</w:t>
      </w:r>
      <w:r w:rsidRPr="00CB376B">
        <w:rPr>
          <w:b/>
          <w:sz w:val="20"/>
        </w:rPr>
        <w:t>_____________________________________</w:t>
      </w:r>
      <w:r w:rsidR="002E101C" w:rsidRPr="00CB376B">
        <w:rPr>
          <w:b/>
          <w:sz w:val="20"/>
        </w:rPr>
        <w:t>_________________________</w:t>
      </w:r>
    </w:p>
    <w:p w14:paraId="346B1201" w14:textId="77777777" w:rsidR="002E101C" w:rsidRDefault="002E101C" w:rsidP="002E101C">
      <w:pPr>
        <w:tabs>
          <w:tab w:val="center" w:pos="6229"/>
          <w:tab w:val="center" w:pos="8600"/>
          <w:tab w:val="right" w:pos="10772"/>
        </w:tabs>
        <w:spacing w:before="0" w:after="196" w:line="265" w:lineRule="auto"/>
        <w:ind w:left="-15" w:firstLine="0"/>
        <w:rPr>
          <w:sz w:val="20"/>
        </w:rPr>
      </w:pPr>
      <w:r w:rsidRPr="002E101C">
        <w:rPr>
          <w:sz w:val="20"/>
        </w:rPr>
        <w:t>My child is in good health and I consider him/her capable of taking part in athletics. I consent that, in the event of any illness/accident, any necessary treatment can be administered to my child, which may include the use of anaesthetics. I also understand that, whilst the coaches on Aviva Startrack will take every precaution to ensure that accidents do not happen, they cannot necessarily be held responsible for any loss, damage or injury suffered by my child.</w:t>
      </w:r>
    </w:p>
    <w:p w14:paraId="0A9E7407" w14:textId="77777777" w:rsidR="00CB376B" w:rsidRPr="00CB376B" w:rsidRDefault="00CB376B" w:rsidP="00CB376B">
      <w:pPr>
        <w:tabs>
          <w:tab w:val="center" w:pos="6229"/>
          <w:tab w:val="center" w:pos="8600"/>
          <w:tab w:val="right" w:pos="10772"/>
        </w:tabs>
        <w:spacing w:before="0" w:after="196" w:line="265" w:lineRule="auto"/>
        <w:ind w:left="-15" w:firstLine="0"/>
        <w:rPr>
          <w:b/>
          <w:sz w:val="20"/>
        </w:rPr>
      </w:pPr>
      <w:r w:rsidRPr="00CB376B">
        <w:rPr>
          <w:b/>
          <w:sz w:val="20"/>
        </w:rPr>
        <w:t>NAME OF PARENT/GUARDIAN: SIGNED: __________________________________________________________________</w:t>
      </w:r>
    </w:p>
    <w:p w14:paraId="7BD5E4D7" w14:textId="77777777" w:rsidR="00CB376B" w:rsidRPr="00CB376B" w:rsidRDefault="00CB376B" w:rsidP="00CB376B">
      <w:pPr>
        <w:tabs>
          <w:tab w:val="center" w:pos="6229"/>
          <w:tab w:val="center" w:pos="8600"/>
          <w:tab w:val="right" w:pos="10772"/>
        </w:tabs>
        <w:spacing w:before="0" w:after="196" w:line="265" w:lineRule="auto"/>
        <w:ind w:left="-15" w:firstLine="0"/>
        <w:rPr>
          <w:b/>
          <w:sz w:val="20"/>
        </w:rPr>
      </w:pPr>
      <w:r w:rsidRPr="00CB376B">
        <w:rPr>
          <w:b/>
          <w:sz w:val="20"/>
        </w:rPr>
        <w:t>ADDRESS (if different from above) _______________________________________________________________________</w:t>
      </w:r>
    </w:p>
    <w:p w14:paraId="57B90411" w14:textId="77777777" w:rsidR="00CB376B" w:rsidRPr="00CB376B" w:rsidRDefault="00CB376B" w:rsidP="00CB376B">
      <w:pPr>
        <w:tabs>
          <w:tab w:val="center" w:pos="6229"/>
          <w:tab w:val="center" w:pos="8600"/>
          <w:tab w:val="right" w:pos="10772"/>
        </w:tabs>
        <w:spacing w:before="0" w:after="196" w:line="265" w:lineRule="auto"/>
        <w:ind w:left="-15" w:firstLine="0"/>
        <w:rPr>
          <w:color w:val="FF0000"/>
          <w:sz w:val="20"/>
        </w:rPr>
      </w:pPr>
      <w:r w:rsidRPr="00CB376B">
        <w:rPr>
          <w:color w:val="FF0000"/>
          <w:sz w:val="20"/>
        </w:rPr>
        <w:t>DISABILITY</w:t>
      </w:r>
    </w:p>
    <w:p w14:paraId="6FDDD2AB" w14:textId="77777777" w:rsidR="002E101C" w:rsidRPr="002E101C" w:rsidRDefault="002E101C" w:rsidP="00CB376B">
      <w:pPr>
        <w:tabs>
          <w:tab w:val="center" w:pos="6229"/>
          <w:tab w:val="center" w:pos="8600"/>
          <w:tab w:val="right" w:pos="10772"/>
        </w:tabs>
        <w:spacing w:before="0" w:after="196" w:line="265" w:lineRule="auto"/>
        <w:ind w:left="-15" w:firstLine="0"/>
        <w:rPr>
          <w:sz w:val="20"/>
        </w:rPr>
      </w:pPr>
      <w:r w:rsidRPr="002E101C">
        <w:rPr>
          <w:sz w:val="20"/>
        </w:rPr>
        <w:t>DISABILITY The Disability Discrimination Act 1995 defines a disabled person as anyone with a ‘physical or mental impairment that has a substantial and long-term adverse effect upon his/her ability to carry out normal day-to-day activities’.</w:t>
      </w:r>
    </w:p>
    <w:p w14:paraId="2BE7E9CD" w14:textId="77777777" w:rsidR="002E101C" w:rsidRPr="002E101C" w:rsidRDefault="002E101C" w:rsidP="002E101C">
      <w:pPr>
        <w:tabs>
          <w:tab w:val="center" w:pos="6229"/>
          <w:tab w:val="center" w:pos="8600"/>
          <w:tab w:val="right" w:pos="10772"/>
        </w:tabs>
        <w:spacing w:before="0" w:after="196" w:line="265" w:lineRule="auto"/>
        <w:ind w:left="-15" w:firstLine="0"/>
        <w:rPr>
          <w:sz w:val="20"/>
        </w:rPr>
      </w:pPr>
      <w:r w:rsidRPr="002E101C">
        <w:rPr>
          <w:sz w:val="20"/>
        </w:rPr>
        <w:t xml:space="preserve">Do you consider your child to have a disability?   Yes          No        </w:t>
      </w:r>
    </w:p>
    <w:p w14:paraId="7B0124BA" w14:textId="77777777" w:rsidR="002E101C" w:rsidRDefault="002E101C" w:rsidP="002E101C">
      <w:pPr>
        <w:tabs>
          <w:tab w:val="center" w:pos="6229"/>
          <w:tab w:val="center" w:pos="8600"/>
          <w:tab w:val="right" w:pos="10772"/>
        </w:tabs>
        <w:spacing w:before="0" w:after="196" w:line="265" w:lineRule="auto"/>
        <w:ind w:left="-15" w:firstLine="0"/>
        <w:rPr>
          <w:sz w:val="20"/>
        </w:rPr>
      </w:pPr>
      <w:r w:rsidRPr="002E101C">
        <w:rPr>
          <w:sz w:val="20"/>
        </w:rPr>
        <w:t xml:space="preserve">If yes, what is the nature of the disability (You may wish to use one of the following categories: visually impaired; hearing impaired; physical disability; learning disability; multiple </w:t>
      </w:r>
      <w:r w:rsidR="00CB376B" w:rsidRPr="002E101C">
        <w:rPr>
          <w:sz w:val="20"/>
        </w:rPr>
        <w:t>disability)</w:t>
      </w:r>
      <w:r w:rsidR="00CB376B">
        <w:rPr>
          <w:sz w:val="20"/>
        </w:rPr>
        <w:t xml:space="preserve"> _______________________________________________________</w:t>
      </w:r>
    </w:p>
    <w:sectPr w:rsidR="002E101C">
      <w:headerReference w:type="default" r:id="rId6"/>
      <w:pgSz w:w="11906" w:h="16838"/>
      <w:pgMar w:top="1440" w:right="567" w:bottom="1440"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57281" w14:textId="77777777" w:rsidR="008338F8" w:rsidRDefault="008338F8" w:rsidP="00CB376B">
      <w:pPr>
        <w:spacing w:before="0" w:after="0" w:line="240" w:lineRule="auto"/>
      </w:pPr>
      <w:r>
        <w:separator/>
      </w:r>
    </w:p>
  </w:endnote>
  <w:endnote w:type="continuationSeparator" w:id="0">
    <w:p w14:paraId="3DCE7A19" w14:textId="77777777" w:rsidR="008338F8" w:rsidRDefault="008338F8" w:rsidP="00CB37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D30B2" w14:textId="77777777" w:rsidR="008338F8" w:rsidRDefault="008338F8" w:rsidP="00CB376B">
      <w:pPr>
        <w:spacing w:before="0" w:after="0" w:line="240" w:lineRule="auto"/>
      </w:pPr>
      <w:r>
        <w:separator/>
      </w:r>
    </w:p>
  </w:footnote>
  <w:footnote w:type="continuationSeparator" w:id="0">
    <w:p w14:paraId="6ECCC6EB" w14:textId="77777777" w:rsidR="008338F8" w:rsidRDefault="008338F8" w:rsidP="00CB376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24EE" w14:textId="77777777" w:rsidR="00CB376B" w:rsidRDefault="00CB376B">
    <w:pPr>
      <w:pStyle w:val="Header"/>
    </w:pPr>
    <w:r>
      <w:t>ORGANISER NAME</w:t>
    </w:r>
    <w:r w:rsidRPr="00CB376B">
      <w:t xml:space="preserve">: </w:t>
    </w:r>
    <w:r>
      <w:t xml:space="preserve">MATTHEW EVANS </w:t>
    </w:r>
  </w:p>
  <w:p w14:paraId="19CDB809" w14:textId="77777777" w:rsidR="00FB2CE0" w:rsidRDefault="00FB2CE0">
    <w:pPr>
      <w:pStyle w:val="Header"/>
    </w:pPr>
    <w:r>
      <w:t>ORIGANISER ADDRESS:41 SHOREDITCH ROAD TAUNTON TA13BX</w:t>
    </w:r>
  </w:p>
  <w:p w14:paraId="0419ECEB" w14:textId="1F6EE057" w:rsidR="00CB376B" w:rsidRDefault="00CB376B">
    <w:pPr>
      <w:pStyle w:val="Header"/>
    </w:pPr>
    <w:r>
      <w:t>DATE OF STARTRACK:</w:t>
    </w:r>
    <w:r w:rsidR="00965502">
      <w:t>30</w:t>
    </w:r>
    <w:r w:rsidRPr="00CB376B">
      <w:rPr>
        <w:vertAlign w:val="superscript"/>
      </w:rPr>
      <w:t>TH</w:t>
    </w:r>
    <w:r>
      <w:t xml:space="preserve"> OF JULY- </w:t>
    </w:r>
    <w:r w:rsidR="00965502">
      <w:t>3</w:t>
    </w:r>
    <w:r w:rsidR="00965502" w:rsidRPr="00965502">
      <w:rPr>
        <w:vertAlign w:val="superscript"/>
      </w:rPr>
      <w:t>rd</w:t>
    </w:r>
    <w:r w:rsidR="00965502">
      <w:t xml:space="preserve"> </w:t>
    </w:r>
    <w:proofErr w:type="gramStart"/>
    <w:r w:rsidR="00965502">
      <w:t xml:space="preserve">August </w:t>
    </w:r>
    <w:r>
      <w:t xml:space="preserve"> 201</w:t>
    </w:r>
    <w:r w:rsidR="00965502">
      <w:t>8</w:t>
    </w:r>
    <w:proofErr w:type="gramEnd"/>
    <w:r>
      <w:t xml:space="preserve"> </w:t>
    </w:r>
  </w:p>
  <w:p w14:paraId="71A296F6" w14:textId="77777777" w:rsidR="00CB376B" w:rsidRDefault="00CB376B">
    <w:pPr>
      <w:pStyle w:val="Header"/>
    </w:pPr>
    <w:r w:rsidRPr="00CB376B">
      <w:t>LOCATION</w:t>
    </w:r>
    <w:r>
      <w:t xml:space="preserve">: CASTLE SPORTS CENTRE </w:t>
    </w:r>
  </w:p>
  <w:p w14:paraId="05863FED" w14:textId="77777777" w:rsidR="00CB376B" w:rsidRDefault="00CB37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szQyNTU3MDA3MDVV0lEKTi0uzszPAykwrAUAq9qnAiwAAAA="/>
  </w:docVars>
  <w:rsids>
    <w:rsidRoot w:val="00D34C49"/>
    <w:rsid w:val="00023277"/>
    <w:rsid w:val="00283FF3"/>
    <w:rsid w:val="002E101C"/>
    <w:rsid w:val="00330921"/>
    <w:rsid w:val="00412E69"/>
    <w:rsid w:val="00486405"/>
    <w:rsid w:val="005D1E21"/>
    <w:rsid w:val="008338F8"/>
    <w:rsid w:val="00965502"/>
    <w:rsid w:val="00AE1AF1"/>
    <w:rsid w:val="00C44DEB"/>
    <w:rsid w:val="00CB376B"/>
    <w:rsid w:val="00D34C49"/>
    <w:rsid w:val="00D45B5F"/>
    <w:rsid w:val="00E26D74"/>
    <w:rsid w:val="00FB2CE0"/>
    <w:rsid w:val="00FE3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8FE11"/>
  <w15:docId w15:val="{70519F64-F244-41D6-827F-F8971D1FD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91" w:after="272" w:line="255" w:lineRule="auto"/>
      <w:ind w:left="10" w:hanging="10"/>
    </w:pPr>
    <w:rPr>
      <w:rFonts w:ascii="Calibri" w:eastAsia="Calibri" w:hAnsi="Calibri" w:cs="Calibri"/>
      <w:color w:val="181717"/>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2E101C"/>
    <w:rPr>
      <w:color w:val="0563C1" w:themeColor="hyperlink"/>
      <w:u w:val="single"/>
    </w:rPr>
  </w:style>
  <w:style w:type="paragraph" w:styleId="Header">
    <w:name w:val="header"/>
    <w:basedOn w:val="Normal"/>
    <w:link w:val="HeaderChar"/>
    <w:uiPriority w:val="99"/>
    <w:unhideWhenUsed/>
    <w:rsid w:val="00CB376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B376B"/>
    <w:rPr>
      <w:rFonts w:ascii="Calibri" w:eastAsia="Calibri" w:hAnsi="Calibri" w:cs="Calibri"/>
      <w:color w:val="181717"/>
      <w:sz w:val="16"/>
    </w:rPr>
  </w:style>
  <w:style w:type="paragraph" w:styleId="Footer">
    <w:name w:val="footer"/>
    <w:basedOn w:val="Normal"/>
    <w:link w:val="FooterChar"/>
    <w:uiPriority w:val="99"/>
    <w:unhideWhenUsed/>
    <w:rsid w:val="00CB376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CB376B"/>
    <w:rPr>
      <w:rFonts w:ascii="Calibri" w:eastAsia="Calibri" w:hAnsi="Calibri" w:cs="Calibri"/>
      <w:color w:val="181717"/>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tartrack kids application forms 2010:Layout 1</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rack kids application forms 2010:Layout 1</dc:title>
  <dc:subject/>
  <dc:creator>Matt Ansell</dc:creator>
  <cp:keywords/>
  <cp:lastModifiedBy>matthew evans</cp:lastModifiedBy>
  <cp:revision>3</cp:revision>
  <dcterms:created xsi:type="dcterms:W3CDTF">2018-03-12T11:47:00Z</dcterms:created>
  <dcterms:modified xsi:type="dcterms:W3CDTF">2018-05-09T19:55:00Z</dcterms:modified>
</cp:coreProperties>
</file>